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F94F95" w14:textId="77777777" w:rsidR="002154A8" w:rsidRPr="002364BD" w:rsidRDefault="001857D7" w:rsidP="005B1EA5">
      <w:pPr>
        <w:jc w:val="center"/>
        <w:rPr>
          <w:rFonts w:asciiTheme="minorHAnsi" w:hAnsiTheme="minorHAnsi"/>
          <w:b/>
          <w:sz w:val="32"/>
          <w:szCs w:val="32"/>
        </w:rPr>
      </w:pPr>
      <w:bookmarkStart w:id="0" w:name="_GoBack"/>
      <w:bookmarkEnd w:id="0"/>
      <w:r w:rsidRPr="002364BD">
        <w:rPr>
          <w:rFonts w:asciiTheme="minorHAnsi" w:hAnsiTheme="minorHAnsi"/>
          <w:b/>
          <w:smallCaps/>
          <w:sz w:val="32"/>
          <w:szCs w:val="32"/>
        </w:rPr>
        <w:t>Abhishek</w:t>
      </w:r>
      <w:r w:rsidR="00C44B80" w:rsidRPr="002364BD">
        <w:rPr>
          <w:rFonts w:asciiTheme="minorHAnsi" w:hAnsiTheme="minorHAnsi"/>
          <w:b/>
          <w:smallCaps/>
          <w:sz w:val="32"/>
          <w:szCs w:val="32"/>
        </w:rPr>
        <w:t xml:space="preserve"> </w:t>
      </w:r>
      <w:r w:rsidRPr="002364BD">
        <w:rPr>
          <w:rFonts w:asciiTheme="minorHAnsi" w:hAnsiTheme="minorHAnsi"/>
          <w:b/>
          <w:smallCaps/>
          <w:sz w:val="32"/>
          <w:szCs w:val="32"/>
        </w:rPr>
        <w:t>R</w:t>
      </w:r>
      <w:r w:rsidR="002154A8" w:rsidRPr="002364BD">
        <w:rPr>
          <w:rFonts w:asciiTheme="minorHAnsi" w:hAnsiTheme="minorHAnsi"/>
          <w:b/>
          <w:smallCaps/>
          <w:sz w:val="32"/>
          <w:szCs w:val="32"/>
        </w:rPr>
        <w:t>a</w:t>
      </w:r>
      <w:r w:rsidRPr="002364BD">
        <w:rPr>
          <w:rFonts w:asciiTheme="minorHAnsi" w:hAnsiTheme="minorHAnsi"/>
          <w:b/>
          <w:smallCaps/>
          <w:sz w:val="32"/>
          <w:szCs w:val="32"/>
        </w:rPr>
        <w:t>mchandani</w:t>
      </w:r>
    </w:p>
    <w:p w14:paraId="466EC505" w14:textId="4149F928" w:rsidR="0048117A" w:rsidRPr="002364BD" w:rsidRDefault="0035506C" w:rsidP="005B1EA5">
      <w:pPr>
        <w:jc w:val="center"/>
        <w:rPr>
          <w:rFonts w:asciiTheme="minorHAnsi" w:hAnsiTheme="minorHAnsi"/>
          <w:sz w:val="20"/>
          <w:shd w:val="clear" w:color="auto" w:fill="FFFFFF"/>
        </w:rPr>
      </w:pPr>
      <w:r>
        <w:rPr>
          <w:rFonts w:asciiTheme="minorHAnsi" w:hAnsiTheme="minorHAnsi"/>
          <w:sz w:val="20"/>
          <w:shd w:val="clear" w:color="auto" w:fill="FFFFFF"/>
        </w:rPr>
        <w:t>aramchandani@utexas.edu</w:t>
      </w:r>
    </w:p>
    <w:p w14:paraId="22892C02" w14:textId="77777777" w:rsidR="002154A8" w:rsidRPr="002364BD" w:rsidRDefault="001857D7" w:rsidP="005B1EA5">
      <w:pPr>
        <w:jc w:val="center"/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sz w:val="20"/>
          <w:szCs w:val="20"/>
        </w:rPr>
        <w:t>2021 Guadalupe St.</w:t>
      </w:r>
      <w:r w:rsidR="00D8375A" w:rsidRPr="002364BD">
        <w:rPr>
          <w:rFonts w:asciiTheme="minorHAnsi" w:hAnsiTheme="minorHAnsi"/>
          <w:sz w:val="20"/>
          <w:szCs w:val="20"/>
        </w:rPr>
        <w:t xml:space="preserve">, Apt. </w:t>
      </w:r>
      <w:r w:rsidRPr="002364BD">
        <w:rPr>
          <w:rFonts w:asciiTheme="minorHAnsi" w:hAnsiTheme="minorHAnsi"/>
          <w:sz w:val="20"/>
          <w:szCs w:val="20"/>
        </w:rPr>
        <w:t>504B</w:t>
      </w:r>
      <w:r w:rsidR="00D8375A" w:rsidRPr="002364BD">
        <w:rPr>
          <w:rFonts w:asciiTheme="minorHAnsi" w:hAnsiTheme="minorHAnsi"/>
          <w:sz w:val="20"/>
          <w:szCs w:val="20"/>
        </w:rPr>
        <w:t xml:space="preserve"> </w:t>
      </w:r>
      <w:r w:rsidR="002154A8" w:rsidRPr="002364BD">
        <w:rPr>
          <w:rFonts w:asciiTheme="minorHAnsi" w:hAnsiTheme="minorHAnsi"/>
          <w:sz w:val="20"/>
          <w:szCs w:val="20"/>
        </w:rPr>
        <w:sym w:font="Symbol" w:char="F0B7"/>
      </w:r>
      <w:r w:rsidR="002154A8" w:rsidRPr="002364BD">
        <w:rPr>
          <w:rFonts w:asciiTheme="minorHAnsi" w:hAnsiTheme="minorHAnsi"/>
          <w:sz w:val="20"/>
          <w:szCs w:val="20"/>
        </w:rPr>
        <w:t xml:space="preserve"> </w:t>
      </w:r>
      <w:r w:rsidRPr="002364BD">
        <w:rPr>
          <w:rFonts w:asciiTheme="minorHAnsi" w:hAnsiTheme="minorHAnsi"/>
          <w:sz w:val="20"/>
          <w:szCs w:val="20"/>
        </w:rPr>
        <w:t>Austin</w:t>
      </w:r>
      <w:r w:rsidR="002154A8" w:rsidRPr="002364BD">
        <w:rPr>
          <w:rFonts w:asciiTheme="minorHAnsi" w:hAnsiTheme="minorHAnsi"/>
          <w:sz w:val="20"/>
          <w:szCs w:val="20"/>
        </w:rPr>
        <w:t xml:space="preserve">, </w:t>
      </w:r>
      <w:r w:rsidRPr="002364BD">
        <w:rPr>
          <w:rFonts w:asciiTheme="minorHAnsi" w:hAnsiTheme="minorHAnsi"/>
          <w:sz w:val="20"/>
          <w:szCs w:val="20"/>
        </w:rPr>
        <w:t>TX 78705</w:t>
      </w:r>
      <w:r w:rsidR="002154A8" w:rsidRPr="002364BD">
        <w:rPr>
          <w:rFonts w:asciiTheme="minorHAnsi" w:hAnsiTheme="minorHAnsi"/>
          <w:sz w:val="20"/>
          <w:szCs w:val="20"/>
        </w:rPr>
        <w:t xml:space="preserve"> </w:t>
      </w:r>
      <w:r w:rsidR="002154A8" w:rsidRPr="002364BD">
        <w:rPr>
          <w:rFonts w:asciiTheme="minorHAnsi" w:hAnsiTheme="minorHAnsi"/>
          <w:sz w:val="20"/>
          <w:szCs w:val="20"/>
        </w:rPr>
        <w:sym w:font="Symbol" w:char="F0B7"/>
      </w:r>
      <w:r w:rsidRPr="002364BD">
        <w:rPr>
          <w:rFonts w:asciiTheme="minorHAnsi" w:hAnsiTheme="minorHAnsi"/>
          <w:sz w:val="20"/>
          <w:szCs w:val="20"/>
        </w:rPr>
        <w:t xml:space="preserve"> (512) 422-0438</w:t>
      </w:r>
    </w:p>
    <w:p w14:paraId="0369FE61" w14:textId="77777777" w:rsidR="00193F82" w:rsidRPr="005B1EA5" w:rsidRDefault="00193F82" w:rsidP="005B1EA5">
      <w:pPr>
        <w:jc w:val="center"/>
        <w:rPr>
          <w:rFonts w:asciiTheme="minorHAnsi" w:hAnsiTheme="minorHAnsi"/>
          <w:sz w:val="22"/>
          <w:szCs w:val="22"/>
        </w:rPr>
      </w:pPr>
    </w:p>
    <w:p w14:paraId="145084D1" w14:textId="77777777" w:rsidR="00E70B9F" w:rsidRPr="002364BD" w:rsidRDefault="00E70B9F" w:rsidP="005B1EA5">
      <w:pPr>
        <w:rPr>
          <w:rFonts w:asciiTheme="minorHAnsi" w:hAnsiTheme="minorHAnsi"/>
          <w:b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  <w:u w:val="single"/>
        </w:rPr>
        <w:t>EDUCATION</w:t>
      </w:r>
      <w:r w:rsidRPr="002364BD">
        <w:rPr>
          <w:rFonts w:asciiTheme="minorHAnsi" w:hAnsiTheme="minorHAnsi"/>
          <w:sz w:val="20"/>
          <w:szCs w:val="20"/>
          <w:u w:val="single"/>
        </w:rPr>
        <w:tab/>
        <w:t xml:space="preserve"> </w:t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="00D10DE1" w:rsidRPr="002364BD">
        <w:rPr>
          <w:rFonts w:asciiTheme="minorHAnsi" w:hAnsiTheme="minorHAnsi"/>
          <w:sz w:val="20"/>
          <w:szCs w:val="20"/>
          <w:u w:val="single"/>
        </w:rPr>
        <w:tab/>
      </w:r>
    </w:p>
    <w:p w14:paraId="4CBFB854" w14:textId="4B317AA6" w:rsidR="002364BD" w:rsidRDefault="002364BD" w:rsidP="005B1EA5">
      <w:pPr>
        <w:tabs>
          <w:tab w:val="left" w:pos="3690"/>
          <w:tab w:val="right" w:pos="10800"/>
        </w:tabs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>The</w:t>
      </w:r>
      <w:r>
        <w:rPr>
          <w:rFonts w:asciiTheme="minorHAnsi" w:hAnsiTheme="minorHAnsi"/>
          <w:b/>
          <w:sz w:val="20"/>
          <w:szCs w:val="20"/>
        </w:rPr>
        <w:t xml:space="preserve"> University of Texas at Austin</w:t>
      </w:r>
      <w:r>
        <w:rPr>
          <w:rFonts w:asciiTheme="minorHAnsi" w:hAnsiTheme="minorHAnsi"/>
          <w:b/>
          <w:sz w:val="20"/>
          <w:szCs w:val="20"/>
        </w:rPr>
        <w:tab/>
      </w:r>
      <w:r w:rsidR="009545FA">
        <w:rPr>
          <w:rFonts w:asciiTheme="minorHAnsi" w:hAnsiTheme="minorHAnsi"/>
          <w:sz w:val="20"/>
          <w:szCs w:val="20"/>
        </w:rPr>
        <w:t>Business Honors Program</w:t>
      </w:r>
      <w:r>
        <w:rPr>
          <w:rFonts w:asciiTheme="minorHAnsi" w:hAnsiTheme="minorHAnsi"/>
          <w:sz w:val="20"/>
          <w:szCs w:val="20"/>
        </w:rPr>
        <w:tab/>
        <w:t>May 2018</w:t>
      </w:r>
    </w:p>
    <w:p w14:paraId="61B0BD80" w14:textId="5AF311E6" w:rsidR="009545FA" w:rsidRDefault="002364BD" w:rsidP="005B1EA5">
      <w:pPr>
        <w:tabs>
          <w:tab w:val="left" w:pos="3690"/>
          <w:tab w:val="right" w:pos="10800"/>
        </w:tabs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ab/>
      </w:r>
      <w:r w:rsidR="009545FA">
        <w:rPr>
          <w:rFonts w:asciiTheme="minorHAnsi" w:hAnsiTheme="minorHAnsi"/>
          <w:sz w:val="20"/>
          <w:szCs w:val="20"/>
        </w:rPr>
        <w:t xml:space="preserve">Bachelor of Arts: Economics </w:t>
      </w:r>
    </w:p>
    <w:p w14:paraId="7336E419" w14:textId="6D0E5C2D" w:rsidR="002364BD" w:rsidRDefault="009545FA" w:rsidP="005B1EA5">
      <w:pPr>
        <w:tabs>
          <w:tab w:val="left" w:pos="3690"/>
          <w:tab w:val="right" w:pos="10800"/>
        </w:tabs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ab/>
      </w:r>
      <w:r w:rsidR="002364BD">
        <w:rPr>
          <w:rFonts w:asciiTheme="minorHAnsi" w:hAnsiTheme="minorHAnsi"/>
          <w:sz w:val="20"/>
          <w:szCs w:val="20"/>
        </w:rPr>
        <w:t>Certificate: Core Texts and Ideas</w:t>
      </w:r>
    </w:p>
    <w:p w14:paraId="71A400BF" w14:textId="16BE20CF" w:rsidR="00F01C7E" w:rsidRPr="002364BD" w:rsidRDefault="00E24DF1" w:rsidP="005B1EA5">
      <w:pPr>
        <w:tabs>
          <w:tab w:val="left" w:pos="3690"/>
          <w:tab w:val="right" w:pos="10800"/>
        </w:tabs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ab/>
        <w:t>Overall GPA: 3.93</w:t>
      </w:r>
    </w:p>
    <w:p w14:paraId="17345E12" w14:textId="77777777" w:rsidR="002364BD" w:rsidRPr="005B1EA5" w:rsidRDefault="002364BD" w:rsidP="005B1EA5">
      <w:pPr>
        <w:rPr>
          <w:rFonts w:asciiTheme="minorHAnsi" w:hAnsiTheme="minorHAnsi"/>
          <w:b/>
          <w:sz w:val="22"/>
          <w:szCs w:val="22"/>
          <w:u w:val="single"/>
        </w:rPr>
      </w:pPr>
    </w:p>
    <w:p w14:paraId="3BBD8FA1" w14:textId="77777777" w:rsidR="002154A8" w:rsidRPr="002364BD" w:rsidRDefault="002154A8" w:rsidP="005B1EA5">
      <w:pPr>
        <w:rPr>
          <w:rFonts w:asciiTheme="minorHAnsi" w:hAnsiTheme="minorHAnsi"/>
          <w:b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  <w:u w:val="single"/>
        </w:rPr>
        <w:t>EXPERIENCE</w:t>
      </w:r>
      <w:r w:rsidRPr="002364BD">
        <w:rPr>
          <w:rFonts w:asciiTheme="minorHAnsi" w:hAnsiTheme="minorHAnsi"/>
          <w:sz w:val="20"/>
          <w:szCs w:val="20"/>
          <w:u w:val="single"/>
        </w:rPr>
        <w:tab/>
        <w:t xml:space="preserve"> </w:t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="00D10DE1" w:rsidRPr="002364BD">
        <w:rPr>
          <w:rFonts w:asciiTheme="minorHAnsi" w:hAnsiTheme="minorHAnsi"/>
          <w:sz w:val="20"/>
          <w:szCs w:val="20"/>
          <w:u w:val="single"/>
        </w:rPr>
        <w:tab/>
      </w:r>
    </w:p>
    <w:p w14:paraId="723BF139" w14:textId="10F0CAD3" w:rsidR="00C93F6B" w:rsidRPr="002364BD" w:rsidRDefault="00F0566B" w:rsidP="005B1EA5">
      <w:pPr>
        <w:pStyle w:val="ListParagraph"/>
        <w:tabs>
          <w:tab w:val="right" w:pos="10800"/>
        </w:tabs>
        <w:ind w:left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PRC, UT Austin</w:t>
      </w:r>
      <w:r w:rsidR="008078A8">
        <w:rPr>
          <w:rFonts w:asciiTheme="minorHAnsi" w:hAnsiTheme="minorHAnsi"/>
          <w:b/>
          <w:sz w:val="20"/>
          <w:szCs w:val="20"/>
        </w:rPr>
        <w:t>-</w:t>
      </w:r>
      <w:r w:rsidR="00043D0C">
        <w:rPr>
          <w:rFonts w:asciiTheme="minorHAnsi" w:hAnsiTheme="minorHAnsi"/>
          <w:b/>
          <w:sz w:val="20"/>
          <w:szCs w:val="20"/>
        </w:rPr>
        <w:t xml:space="preserve"> </w:t>
      </w:r>
      <w:r w:rsidR="00043D0C">
        <w:rPr>
          <w:rFonts w:asciiTheme="minorHAnsi" w:hAnsiTheme="minorHAnsi"/>
          <w:i/>
          <w:sz w:val="20"/>
          <w:szCs w:val="20"/>
        </w:rPr>
        <w:t xml:space="preserve">Statistics </w:t>
      </w:r>
      <w:r w:rsidR="008078A8">
        <w:rPr>
          <w:rFonts w:asciiTheme="minorHAnsi" w:hAnsiTheme="minorHAnsi"/>
          <w:i/>
          <w:sz w:val="20"/>
          <w:szCs w:val="20"/>
        </w:rPr>
        <w:t xml:space="preserve">Research Assistant; </w:t>
      </w:r>
      <w:r w:rsidR="00C93F6B" w:rsidRPr="002364BD">
        <w:rPr>
          <w:rFonts w:asciiTheme="minorHAnsi" w:hAnsiTheme="minorHAnsi"/>
          <w:sz w:val="20"/>
          <w:szCs w:val="20"/>
        </w:rPr>
        <w:t>Austin, Texas</w:t>
      </w:r>
      <w:r>
        <w:rPr>
          <w:rFonts w:asciiTheme="minorHAnsi" w:hAnsiTheme="minorHAnsi"/>
          <w:sz w:val="20"/>
          <w:szCs w:val="20"/>
        </w:rPr>
        <w:t xml:space="preserve"> </w:t>
      </w:r>
      <w:r w:rsidR="002364BD" w:rsidRPr="002364BD">
        <w:rPr>
          <w:rFonts w:asciiTheme="minorHAnsi" w:hAnsiTheme="minorHAnsi"/>
          <w:sz w:val="20"/>
          <w:szCs w:val="20"/>
        </w:rPr>
        <w:tab/>
        <w:t>S</w:t>
      </w:r>
      <w:r w:rsidR="00C93F6B" w:rsidRPr="002364BD">
        <w:rPr>
          <w:rFonts w:asciiTheme="minorHAnsi" w:hAnsiTheme="minorHAnsi"/>
          <w:sz w:val="20"/>
          <w:szCs w:val="20"/>
        </w:rPr>
        <w:t>ummer 2015</w:t>
      </w:r>
    </w:p>
    <w:p w14:paraId="00A1FA77" w14:textId="39FE9CC0" w:rsidR="00C93F6B" w:rsidRDefault="00043D0C" w:rsidP="005B1EA5">
      <w:pPr>
        <w:pStyle w:val="ListParagraph"/>
        <w:numPr>
          <w:ilvl w:val="0"/>
          <w:numId w:val="15"/>
        </w:numPr>
        <w:ind w:left="0" w:firstLine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</w:t>
      </w:r>
      <w:r w:rsidR="00810E49">
        <w:rPr>
          <w:rFonts w:asciiTheme="minorHAnsi" w:hAnsiTheme="minorHAnsi"/>
          <w:sz w:val="20"/>
          <w:szCs w:val="20"/>
        </w:rPr>
        <w:t xml:space="preserve">ssist Dr. Tetyana </w:t>
      </w:r>
      <w:r w:rsidR="00961E12">
        <w:rPr>
          <w:rFonts w:asciiTheme="minorHAnsi" w:hAnsiTheme="minorHAnsi"/>
          <w:sz w:val="20"/>
          <w:szCs w:val="20"/>
        </w:rPr>
        <w:t>Pudrovska to</w:t>
      </w:r>
      <w:r w:rsidR="00651FFA">
        <w:rPr>
          <w:rFonts w:asciiTheme="minorHAnsi" w:hAnsiTheme="minorHAnsi"/>
          <w:sz w:val="20"/>
          <w:szCs w:val="20"/>
        </w:rPr>
        <w:t xml:space="preserve"> perform</w:t>
      </w:r>
      <w:r w:rsidR="00961E12">
        <w:rPr>
          <w:rFonts w:asciiTheme="minorHAnsi" w:hAnsiTheme="minorHAnsi"/>
          <w:sz w:val="20"/>
          <w:szCs w:val="20"/>
        </w:rPr>
        <w:t xml:space="preserve"> advanced statistical analyse</w:t>
      </w:r>
      <w:r w:rsidR="00C93F6B" w:rsidRPr="002364BD">
        <w:rPr>
          <w:rFonts w:asciiTheme="minorHAnsi" w:hAnsiTheme="minorHAnsi"/>
          <w:sz w:val="20"/>
          <w:szCs w:val="20"/>
        </w:rPr>
        <w:t xml:space="preserve">s </w:t>
      </w:r>
      <w:r w:rsidR="00014945">
        <w:rPr>
          <w:rFonts w:asciiTheme="minorHAnsi" w:hAnsiTheme="minorHAnsi"/>
          <w:sz w:val="20"/>
          <w:szCs w:val="20"/>
        </w:rPr>
        <w:t>in</w:t>
      </w:r>
      <w:r>
        <w:rPr>
          <w:rFonts w:asciiTheme="minorHAnsi" w:hAnsiTheme="minorHAnsi"/>
          <w:sz w:val="20"/>
          <w:szCs w:val="20"/>
        </w:rPr>
        <w:t xml:space="preserve"> R</w:t>
      </w:r>
      <w:r w:rsidR="008078A8">
        <w:rPr>
          <w:rFonts w:asciiTheme="minorHAnsi" w:hAnsiTheme="minorHAnsi"/>
          <w:sz w:val="20"/>
          <w:szCs w:val="20"/>
        </w:rPr>
        <w:t xml:space="preserve"> </w:t>
      </w:r>
      <w:r w:rsidR="00961E12">
        <w:rPr>
          <w:rFonts w:asciiTheme="minorHAnsi" w:hAnsiTheme="minorHAnsi"/>
          <w:sz w:val="20"/>
          <w:szCs w:val="20"/>
        </w:rPr>
        <w:t xml:space="preserve">to </w:t>
      </w:r>
      <w:r w:rsidR="00C61D1F">
        <w:rPr>
          <w:rFonts w:asciiTheme="minorHAnsi" w:hAnsiTheme="minorHAnsi"/>
          <w:sz w:val="20"/>
          <w:szCs w:val="20"/>
        </w:rPr>
        <w:t>draw insights from large</w:t>
      </w:r>
      <w:r w:rsidR="00A12548" w:rsidRPr="002364BD">
        <w:rPr>
          <w:rFonts w:asciiTheme="minorHAnsi" w:hAnsiTheme="minorHAnsi"/>
          <w:sz w:val="20"/>
          <w:szCs w:val="20"/>
        </w:rPr>
        <w:t xml:space="preserve"> data sets for</w:t>
      </w:r>
      <w:r w:rsidR="00C93F6B" w:rsidRPr="002364BD">
        <w:rPr>
          <w:rFonts w:asciiTheme="minorHAnsi" w:hAnsiTheme="minorHAnsi"/>
          <w:sz w:val="20"/>
          <w:szCs w:val="20"/>
        </w:rPr>
        <w:t xml:space="preserve"> various</w:t>
      </w:r>
      <w:r>
        <w:rPr>
          <w:rFonts w:asciiTheme="minorHAnsi" w:hAnsiTheme="minorHAnsi"/>
          <w:sz w:val="20"/>
          <w:szCs w:val="20"/>
        </w:rPr>
        <w:t xml:space="preserve"> sociological</w:t>
      </w:r>
      <w:r w:rsidR="00C93F6B" w:rsidRPr="002364BD">
        <w:rPr>
          <w:rFonts w:asciiTheme="minorHAnsi" w:hAnsiTheme="minorHAnsi"/>
          <w:sz w:val="20"/>
          <w:szCs w:val="20"/>
        </w:rPr>
        <w:t xml:space="preserve"> academic research projects</w:t>
      </w:r>
      <w:r>
        <w:rPr>
          <w:rFonts w:asciiTheme="minorHAnsi" w:hAnsiTheme="minorHAnsi"/>
          <w:sz w:val="20"/>
          <w:szCs w:val="20"/>
        </w:rPr>
        <w:t xml:space="preserve"> </w:t>
      </w:r>
    </w:p>
    <w:p w14:paraId="00A1C12B" w14:textId="6E51366B" w:rsidR="00043D0C" w:rsidRPr="002364BD" w:rsidRDefault="007703CE" w:rsidP="005B1EA5">
      <w:pPr>
        <w:pStyle w:val="ListParagraph"/>
        <w:numPr>
          <w:ilvl w:val="0"/>
          <w:numId w:val="15"/>
        </w:numPr>
        <w:ind w:left="0" w:firstLine="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Examine</w:t>
      </w:r>
      <w:r w:rsidR="00043D0C">
        <w:rPr>
          <w:rFonts w:asciiTheme="minorHAnsi" w:hAnsiTheme="minorHAnsi"/>
          <w:sz w:val="20"/>
          <w:szCs w:val="20"/>
        </w:rPr>
        <w:t xml:space="preserve"> data</w:t>
      </w:r>
      <w:r w:rsidR="009545FA">
        <w:rPr>
          <w:rFonts w:asciiTheme="minorHAnsi" w:hAnsiTheme="minorHAnsi"/>
          <w:sz w:val="20"/>
          <w:szCs w:val="20"/>
        </w:rPr>
        <w:t xml:space="preserve"> and derive trends from the</w:t>
      </w:r>
      <w:r>
        <w:rPr>
          <w:rFonts w:asciiTheme="minorHAnsi" w:hAnsiTheme="minorHAnsi"/>
          <w:sz w:val="20"/>
          <w:szCs w:val="20"/>
        </w:rPr>
        <w:t xml:space="preserve"> National Longitudinal Survey </w:t>
      </w:r>
      <w:r w:rsidR="009545FA">
        <w:rPr>
          <w:rFonts w:asciiTheme="minorHAnsi" w:hAnsiTheme="minorHAnsi"/>
          <w:sz w:val="20"/>
          <w:szCs w:val="20"/>
        </w:rPr>
        <w:t>of</w:t>
      </w:r>
      <w:r>
        <w:rPr>
          <w:rFonts w:asciiTheme="minorHAnsi" w:hAnsiTheme="minorHAnsi"/>
          <w:sz w:val="20"/>
          <w:szCs w:val="20"/>
        </w:rPr>
        <w:t xml:space="preserve"> the US Bur</w:t>
      </w:r>
      <w:r w:rsidR="009545FA">
        <w:rPr>
          <w:rFonts w:asciiTheme="minorHAnsi" w:hAnsiTheme="minorHAnsi"/>
          <w:sz w:val="20"/>
          <w:szCs w:val="20"/>
        </w:rPr>
        <w:t xml:space="preserve">eau of Labor Statistics </w:t>
      </w:r>
    </w:p>
    <w:p w14:paraId="61126A4A" w14:textId="77777777" w:rsidR="00C93F6B" w:rsidRPr="005B1EA5" w:rsidRDefault="00C93F6B">
      <w:pPr>
        <w:rPr>
          <w:rFonts w:asciiTheme="minorHAnsi" w:hAnsiTheme="minorHAnsi"/>
          <w:b/>
          <w:sz w:val="22"/>
          <w:szCs w:val="22"/>
        </w:rPr>
      </w:pPr>
    </w:p>
    <w:p w14:paraId="1A848888" w14:textId="091ED3BD" w:rsidR="002154A8" w:rsidRPr="002364BD" w:rsidRDefault="001857D7" w:rsidP="005B1EA5">
      <w:pPr>
        <w:tabs>
          <w:tab w:val="right" w:pos="10800"/>
        </w:tabs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>MB Ahuja &amp; Associates</w:t>
      </w:r>
      <w:r w:rsidR="0083248F" w:rsidRPr="002364BD">
        <w:rPr>
          <w:rFonts w:asciiTheme="minorHAnsi" w:hAnsiTheme="minorHAnsi"/>
          <w:b/>
          <w:sz w:val="20"/>
          <w:szCs w:val="20"/>
        </w:rPr>
        <w:t xml:space="preserve"> </w:t>
      </w:r>
      <w:r w:rsidR="00B07397" w:rsidRPr="002364BD">
        <w:rPr>
          <w:rFonts w:asciiTheme="minorHAnsi" w:hAnsiTheme="minorHAnsi"/>
          <w:sz w:val="20"/>
          <w:szCs w:val="20"/>
        </w:rPr>
        <w:t>-</w:t>
      </w:r>
      <w:r w:rsidR="0083248F" w:rsidRPr="002364BD">
        <w:rPr>
          <w:rFonts w:asciiTheme="minorHAnsi" w:hAnsiTheme="minorHAnsi"/>
          <w:sz w:val="20"/>
          <w:szCs w:val="20"/>
        </w:rPr>
        <w:t xml:space="preserve"> </w:t>
      </w:r>
      <w:r w:rsidRPr="002364BD">
        <w:rPr>
          <w:rFonts w:asciiTheme="minorHAnsi" w:hAnsiTheme="minorHAnsi"/>
          <w:i/>
          <w:sz w:val="20"/>
          <w:szCs w:val="20"/>
        </w:rPr>
        <w:t>Summer Intern</w:t>
      </w:r>
      <w:r w:rsidR="002154A8" w:rsidRPr="002364BD">
        <w:rPr>
          <w:rFonts w:asciiTheme="minorHAnsi" w:hAnsiTheme="minorHAnsi"/>
          <w:i/>
          <w:sz w:val="20"/>
          <w:szCs w:val="20"/>
        </w:rPr>
        <w:t xml:space="preserve">; </w:t>
      </w:r>
      <w:r w:rsidRPr="002364BD">
        <w:rPr>
          <w:rFonts w:asciiTheme="minorHAnsi" w:hAnsiTheme="minorHAnsi"/>
          <w:sz w:val="20"/>
          <w:szCs w:val="20"/>
        </w:rPr>
        <w:t>Mumbai</w:t>
      </w:r>
      <w:r w:rsidR="002154A8" w:rsidRPr="002364BD">
        <w:rPr>
          <w:rFonts w:asciiTheme="minorHAnsi" w:hAnsiTheme="minorHAnsi"/>
          <w:sz w:val="20"/>
          <w:szCs w:val="20"/>
        </w:rPr>
        <w:t xml:space="preserve">, </w:t>
      </w:r>
      <w:r w:rsidRPr="002364BD">
        <w:rPr>
          <w:rFonts w:asciiTheme="minorHAnsi" w:hAnsiTheme="minorHAnsi"/>
          <w:sz w:val="20"/>
          <w:szCs w:val="20"/>
        </w:rPr>
        <w:t>India</w:t>
      </w:r>
      <w:r w:rsidR="005878DB" w:rsidRPr="002364BD">
        <w:rPr>
          <w:rFonts w:asciiTheme="minorHAnsi" w:hAnsiTheme="minorHAnsi"/>
          <w:sz w:val="20"/>
          <w:szCs w:val="20"/>
        </w:rPr>
        <w:tab/>
      </w:r>
      <w:r w:rsidR="00187F99">
        <w:rPr>
          <w:rFonts w:asciiTheme="minorHAnsi" w:hAnsiTheme="minorHAnsi"/>
          <w:sz w:val="20"/>
          <w:szCs w:val="20"/>
        </w:rPr>
        <w:t>Summer 2014</w:t>
      </w:r>
    </w:p>
    <w:p w14:paraId="69767AB5" w14:textId="3A3FD625" w:rsidR="00BC2250" w:rsidRPr="002364BD" w:rsidRDefault="00961E12" w:rsidP="005B1E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sz w:val="20"/>
          <w:szCs w:val="20"/>
        </w:rPr>
      </w:pPr>
      <w:r w:rsidRPr="0035120D">
        <w:rPr>
          <w:rFonts w:asciiTheme="minorHAnsi" w:hAnsiTheme="minorHAnsi"/>
          <w:sz w:val="20"/>
          <w:szCs w:val="20"/>
        </w:rPr>
        <w:t>Developed</w:t>
      </w:r>
      <w:r w:rsidR="00CA7517" w:rsidRPr="0035120D">
        <w:rPr>
          <w:rFonts w:asciiTheme="minorHAnsi" w:hAnsiTheme="minorHAnsi"/>
          <w:sz w:val="20"/>
          <w:szCs w:val="20"/>
        </w:rPr>
        <w:t xml:space="preserve"> a</w:t>
      </w:r>
      <w:r w:rsidRPr="0035120D">
        <w:rPr>
          <w:rFonts w:asciiTheme="minorHAnsi" w:hAnsiTheme="minorHAnsi"/>
          <w:sz w:val="20"/>
          <w:szCs w:val="20"/>
        </w:rPr>
        <w:t xml:space="preserve"> comprehensive</w:t>
      </w:r>
      <w:r w:rsidR="00651FFA">
        <w:rPr>
          <w:rFonts w:asciiTheme="minorHAnsi" w:hAnsiTheme="minorHAnsi"/>
          <w:sz w:val="20"/>
          <w:szCs w:val="20"/>
        </w:rPr>
        <w:t xml:space="preserve"> promotions and marketing program</w:t>
      </w:r>
      <w:r w:rsidR="0035120D">
        <w:rPr>
          <w:rFonts w:asciiTheme="minorHAnsi" w:hAnsiTheme="minorHAnsi"/>
          <w:color w:val="FF0000"/>
          <w:sz w:val="20"/>
          <w:szCs w:val="20"/>
        </w:rPr>
        <w:t xml:space="preserve"> </w:t>
      </w:r>
      <w:r w:rsidR="00CA7517" w:rsidRPr="002364BD">
        <w:rPr>
          <w:rFonts w:asciiTheme="minorHAnsi" w:hAnsiTheme="minorHAnsi"/>
          <w:sz w:val="20"/>
          <w:szCs w:val="20"/>
        </w:rPr>
        <w:t xml:space="preserve">to encourage </w:t>
      </w:r>
      <w:r>
        <w:rPr>
          <w:rFonts w:asciiTheme="minorHAnsi" w:hAnsiTheme="minorHAnsi"/>
          <w:sz w:val="20"/>
          <w:szCs w:val="20"/>
        </w:rPr>
        <w:t>high school students to pursue</w:t>
      </w:r>
      <w:r w:rsidR="00CA7517" w:rsidRPr="002364BD">
        <w:rPr>
          <w:rFonts w:asciiTheme="minorHAnsi" w:hAnsiTheme="minorHAnsi"/>
          <w:sz w:val="20"/>
          <w:szCs w:val="20"/>
        </w:rPr>
        <w:t xml:space="preserve"> career</w:t>
      </w:r>
      <w:r>
        <w:rPr>
          <w:rFonts w:asciiTheme="minorHAnsi" w:hAnsiTheme="minorHAnsi"/>
          <w:sz w:val="20"/>
          <w:szCs w:val="20"/>
        </w:rPr>
        <w:t>s</w:t>
      </w:r>
      <w:r w:rsidR="00CA7517" w:rsidRPr="002364BD">
        <w:rPr>
          <w:rFonts w:asciiTheme="minorHAnsi" w:hAnsiTheme="minorHAnsi"/>
          <w:sz w:val="20"/>
          <w:szCs w:val="20"/>
        </w:rPr>
        <w:t xml:space="preserve"> in business</w:t>
      </w:r>
    </w:p>
    <w:p w14:paraId="014E5F87" w14:textId="494F94C2" w:rsidR="00CA7517" w:rsidRPr="002364BD" w:rsidRDefault="00651FFA" w:rsidP="005B1EA5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Theme="minorHAnsi" w:hAnsiTheme="minorHAnsi"/>
          <w:b/>
          <w:sz w:val="20"/>
          <w:szCs w:val="20"/>
          <w:u w:val="single"/>
        </w:rPr>
      </w:pPr>
      <w:r>
        <w:rPr>
          <w:rFonts w:asciiTheme="minorHAnsi" w:hAnsiTheme="minorHAnsi"/>
          <w:sz w:val="20"/>
          <w:szCs w:val="20"/>
        </w:rPr>
        <w:t>Created 3</w:t>
      </w:r>
      <w:r w:rsidR="00810E49">
        <w:rPr>
          <w:rFonts w:asciiTheme="minorHAnsi" w:hAnsiTheme="minorHAnsi"/>
          <w:sz w:val="20"/>
          <w:szCs w:val="20"/>
        </w:rPr>
        <w:t xml:space="preserve"> </w:t>
      </w:r>
      <w:r w:rsidR="00CA7517" w:rsidRPr="002364BD">
        <w:rPr>
          <w:rFonts w:asciiTheme="minorHAnsi" w:hAnsiTheme="minorHAnsi"/>
          <w:sz w:val="20"/>
          <w:szCs w:val="20"/>
        </w:rPr>
        <w:t>pre</w:t>
      </w:r>
      <w:r w:rsidR="00961E12">
        <w:rPr>
          <w:rFonts w:asciiTheme="minorHAnsi" w:hAnsiTheme="minorHAnsi"/>
          <w:sz w:val="20"/>
          <w:szCs w:val="20"/>
        </w:rPr>
        <w:t>sentations to distribute among</w:t>
      </w:r>
      <w:r w:rsidR="00FA105C" w:rsidRPr="002364BD">
        <w:rPr>
          <w:rFonts w:asciiTheme="minorHAnsi" w:hAnsiTheme="minorHAnsi"/>
          <w:sz w:val="20"/>
          <w:szCs w:val="20"/>
        </w:rPr>
        <w:t xml:space="preserve"> 10 </w:t>
      </w:r>
      <w:r w:rsidR="00CA7517" w:rsidRPr="002364BD">
        <w:rPr>
          <w:rFonts w:asciiTheme="minorHAnsi" w:hAnsiTheme="minorHAnsi"/>
          <w:noProof/>
          <w:sz w:val="20"/>
          <w:szCs w:val="20"/>
        </w:rPr>
        <w:t>high</w:t>
      </w:r>
      <w:r w:rsidR="00CA7517" w:rsidRPr="002364BD">
        <w:rPr>
          <w:rFonts w:asciiTheme="minorHAnsi" w:hAnsiTheme="minorHAnsi"/>
          <w:sz w:val="20"/>
          <w:szCs w:val="20"/>
        </w:rPr>
        <w:t xml:space="preserve"> schools in Mumbai</w:t>
      </w:r>
      <w:r>
        <w:rPr>
          <w:rFonts w:asciiTheme="minorHAnsi" w:hAnsiTheme="minorHAnsi"/>
          <w:sz w:val="20"/>
          <w:szCs w:val="20"/>
        </w:rPr>
        <w:t>, serving over 3000</w:t>
      </w:r>
      <w:r w:rsidR="00961E12">
        <w:rPr>
          <w:rFonts w:asciiTheme="minorHAnsi" w:hAnsiTheme="minorHAnsi"/>
          <w:color w:val="FF0000"/>
          <w:sz w:val="20"/>
          <w:szCs w:val="20"/>
        </w:rPr>
        <w:t xml:space="preserve"> </w:t>
      </w:r>
      <w:r w:rsidR="00961E12">
        <w:rPr>
          <w:rFonts w:asciiTheme="minorHAnsi" w:hAnsiTheme="minorHAnsi"/>
          <w:sz w:val="20"/>
          <w:szCs w:val="20"/>
        </w:rPr>
        <w:t>students</w:t>
      </w:r>
    </w:p>
    <w:p w14:paraId="2E025F1C" w14:textId="77777777" w:rsidR="00C93F6B" w:rsidRPr="005B1EA5" w:rsidRDefault="00C93F6B">
      <w:pPr>
        <w:pStyle w:val="ListParagraph"/>
        <w:ind w:left="360"/>
        <w:rPr>
          <w:rFonts w:asciiTheme="minorHAnsi" w:hAnsiTheme="minorHAnsi"/>
          <w:sz w:val="22"/>
          <w:szCs w:val="22"/>
        </w:rPr>
      </w:pPr>
    </w:p>
    <w:p w14:paraId="2C078233" w14:textId="77777777" w:rsidR="002154A8" w:rsidRPr="002364BD" w:rsidRDefault="002154A8" w:rsidP="005B1EA5">
      <w:pPr>
        <w:rPr>
          <w:rFonts w:asciiTheme="minorHAnsi" w:hAnsiTheme="minorHAnsi"/>
          <w:sz w:val="20"/>
          <w:szCs w:val="20"/>
          <w:u w:val="single"/>
        </w:rPr>
      </w:pPr>
      <w:r w:rsidRPr="002364BD">
        <w:rPr>
          <w:rFonts w:asciiTheme="minorHAnsi" w:hAnsiTheme="minorHAnsi"/>
          <w:b/>
          <w:sz w:val="20"/>
          <w:szCs w:val="20"/>
          <w:u w:val="single"/>
        </w:rPr>
        <w:t>LEADERSHIP EXPERIENCE AND ACTIVITIES</w:t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="00D10DE1"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="00D10DE1" w:rsidRPr="002364BD">
        <w:rPr>
          <w:rFonts w:asciiTheme="minorHAnsi" w:hAnsiTheme="minorHAnsi"/>
          <w:sz w:val="20"/>
          <w:szCs w:val="20"/>
          <w:u w:val="single"/>
        </w:rPr>
        <w:tab/>
      </w:r>
    </w:p>
    <w:p w14:paraId="371AADE1" w14:textId="242088BC" w:rsidR="002154A8" w:rsidRPr="002364BD" w:rsidRDefault="00176CA8" w:rsidP="005B1EA5">
      <w:pPr>
        <w:tabs>
          <w:tab w:val="right" w:pos="10800"/>
        </w:tabs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>Undergraduate Business Council</w:t>
      </w:r>
      <w:r w:rsidR="00E1149B" w:rsidRPr="002364BD">
        <w:rPr>
          <w:rFonts w:asciiTheme="minorHAnsi" w:hAnsiTheme="minorHAnsi"/>
          <w:b/>
          <w:sz w:val="20"/>
          <w:szCs w:val="20"/>
        </w:rPr>
        <w:t xml:space="preserve"> (UBC)</w:t>
      </w:r>
      <w:r w:rsidR="00F23BE3" w:rsidRPr="002364BD">
        <w:rPr>
          <w:rFonts w:asciiTheme="minorHAnsi" w:hAnsiTheme="minorHAnsi"/>
          <w:b/>
          <w:sz w:val="20"/>
          <w:szCs w:val="20"/>
        </w:rPr>
        <w:t xml:space="preserve"> </w:t>
      </w:r>
      <w:r w:rsidR="00F23BE3" w:rsidRPr="002364BD">
        <w:rPr>
          <w:rFonts w:asciiTheme="minorHAnsi" w:hAnsiTheme="minorHAnsi"/>
          <w:sz w:val="20"/>
          <w:szCs w:val="20"/>
        </w:rPr>
        <w:t xml:space="preserve">- </w:t>
      </w:r>
      <w:r w:rsidR="00F23BE3" w:rsidRPr="002364BD">
        <w:rPr>
          <w:rFonts w:asciiTheme="minorHAnsi" w:hAnsiTheme="minorHAnsi"/>
          <w:i/>
          <w:sz w:val="20"/>
          <w:szCs w:val="20"/>
        </w:rPr>
        <w:t>1</w:t>
      </w:r>
      <w:r w:rsidR="00F23BE3" w:rsidRPr="002364BD">
        <w:rPr>
          <w:rFonts w:asciiTheme="minorHAnsi" w:hAnsiTheme="minorHAnsi"/>
          <w:i/>
          <w:sz w:val="20"/>
          <w:szCs w:val="20"/>
          <w:vertAlign w:val="superscript"/>
        </w:rPr>
        <w:t>st</w:t>
      </w:r>
      <w:r w:rsidR="00F23BE3" w:rsidRPr="002364BD">
        <w:rPr>
          <w:rFonts w:asciiTheme="minorHAnsi" w:hAnsiTheme="minorHAnsi"/>
          <w:i/>
          <w:sz w:val="20"/>
          <w:szCs w:val="20"/>
        </w:rPr>
        <w:t xml:space="preserve"> Year At-large Member</w:t>
      </w:r>
      <w:r w:rsidR="005878DB" w:rsidRPr="002364BD">
        <w:rPr>
          <w:rFonts w:asciiTheme="minorHAnsi" w:hAnsiTheme="minorHAnsi"/>
          <w:sz w:val="20"/>
          <w:szCs w:val="20"/>
        </w:rPr>
        <w:tab/>
      </w:r>
      <w:r w:rsidRPr="002364BD">
        <w:rPr>
          <w:rFonts w:asciiTheme="minorHAnsi" w:hAnsiTheme="minorHAnsi"/>
          <w:sz w:val="20"/>
          <w:szCs w:val="20"/>
        </w:rPr>
        <w:t>Fall</w:t>
      </w:r>
      <w:r w:rsidR="003C24D6" w:rsidRPr="002364BD">
        <w:rPr>
          <w:rFonts w:asciiTheme="minorHAnsi" w:hAnsiTheme="minorHAnsi"/>
          <w:sz w:val="20"/>
          <w:szCs w:val="20"/>
        </w:rPr>
        <w:t xml:space="preserve"> </w:t>
      </w:r>
      <w:r w:rsidRPr="002364BD">
        <w:rPr>
          <w:rFonts w:asciiTheme="minorHAnsi" w:hAnsiTheme="minorHAnsi"/>
          <w:sz w:val="20"/>
          <w:szCs w:val="20"/>
        </w:rPr>
        <w:t>2014</w:t>
      </w:r>
      <w:r w:rsidR="003C24D6" w:rsidRPr="002364BD">
        <w:rPr>
          <w:rFonts w:asciiTheme="minorHAnsi" w:hAnsiTheme="minorHAnsi"/>
          <w:sz w:val="20"/>
          <w:szCs w:val="20"/>
        </w:rPr>
        <w:t xml:space="preserve"> </w:t>
      </w:r>
      <w:r w:rsidR="001843D1" w:rsidRPr="002364BD">
        <w:rPr>
          <w:rFonts w:asciiTheme="minorHAnsi" w:hAnsiTheme="minorHAnsi"/>
          <w:sz w:val="20"/>
          <w:szCs w:val="20"/>
        </w:rPr>
        <w:t>-</w:t>
      </w:r>
      <w:r w:rsidR="003C24D6" w:rsidRPr="002364BD">
        <w:rPr>
          <w:rFonts w:asciiTheme="minorHAnsi" w:hAnsiTheme="minorHAnsi"/>
          <w:sz w:val="20"/>
          <w:szCs w:val="20"/>
        </w:rPr>
        <w:t xml:space="preserve"> </w:t>
      </w:r>
      <w:r w:rsidR="002154A8" w:rsidRPr="002364BD">
        <w:rPr>
          <w:rFonts w:asciiTheme="minorHAnsi" w:hAnsiTheme="minorHAnsi"/>
          <w:sz w:val="20"/>
          <w:szCs w:val="20"/>
        </w:rPr>
        <w:t>Present</w:t>
      </w:r>
    </w:p>
    <w:p w14:paraId="3B03EAAB" w14:textId="3BC44439" w:rsidR="005878DB" w:rsidRPr="002364BD" w:rsidRDefault="005878DB" w:rsidP="005B1EA5">
      <w:pPr>
        <w:pStyle w:val="ListParagraph"/>
        <w:numPr>
          <w:ilvl w:val="0"/>
          <w:numId w:val="8"/>
        </w:numPr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sz w:val="20"/>
          <w:szCs w:val="20"/>
        </w:rPr>
        <w:t xml:space="preserve">Selected as one of 101 to represent 4.5K+ McCombs students </w:t>
      </w:r>
      <w:r w:rsidR="00840B0F">
        <w:rPr>
          <w:rFonts w:asciiTheme="minorHAnsi" w:hAnsiTheme="minorHAnsi"/>
          <w:sz w:val="20"/>
          <w:szCs w:val="20"/>
        </w:rPr>
        <w:t xml:space="preserve">on </w:t>
      </w:r>
      <w:r w:rsidR="002364BD">
        <w:rPr>
          <w:rFonts w:asciiTheme="minorHAnsi" w:hAnsiTheme="minorHAnsi"/>
          <w:sz w:val="20"/>
          <w:szCs w:val="20"/>
        </w:rPr>
        <w:t xml:space="preserve">weekly legislation </w:t>
      </w:r>
      <w:r w:rsidR="00FB2533">
        <w:rPr>
          <w:rFonts w:asciiTheme="minorHAnsi" w:hAnsiTheme="minorHAnsi"/>
          <w:sz w:val="20"/>
          <w:szCs w:val="20"/>
        </w:rPr>
        <w:t>to the UT Student Government and S</w:t>
      </w:r>
      <w:r w:rsidRPr="002364BD">
        <w:rPr>
          <w:rFonts w:asciiTheme="minorHAnsi" w:hAnsiTheme="minorHAnsi"/>
          <w:sz w:val="20"/>
          <w:szCs w:val="20"/>
        </w:rPr>
        <w:t>enate</w:t>
      </w:r>
    </w:p>
    <w:p w14:paraId="2F92F81A" w14:textId="08BAF7D5" w:rsidR="00FB3B43" w:rsidRPr="00014945" w:rsidRDefault="00FB3B43" w:rsidP="00FB3B43">
      <w:pPr>
        <w:pStyle w:val="ListParagraph"/>
        <w:numPr>
          <w:ilvl w:val="0"/>
          <w:numId w:val="8"/>
        </w:numPr>
        <w:ind w:left="0" w:firstLine="0"/>
        <w:rPr>
          <w:rFonts w:asciiTheme="minorHAnsi" w:hAnsiTheme="minorHAnsi"/>
          <w:sz w:val="20"/>
          <w:szCs w:val="20"/>
        </w:rPr>
      </w:pPr>
      <w:r w:rsidRPr="00961E12">
        <w:rPr>
          <w:rFonts w:asciiTheme="minorHAnsi" w:hAnsiTheme="minorHAnsi"/>
          <w:i/>
          <w:sz w:val="20"/>
          <w:szCs w:val="20"/>
        </w:rPr>
        <w:t>Spring Case Committee</w:t>
      </w:r>
      <w:r w:rsidRPr="00961E12">
        <w:rPr>
          <w:rFonts w:asciiTheme="minorHAnsi" w:hAnsiTheme="minorHAnsi"/>
          <w:sz w:val="20"/>
          <w:szCs w:val="20"/>
        </w:rPr>
        <w:t xml:space="preserve">: </w:t>
      </w:r>
      <w:r w:rsidR="00B62204">
        <w:rPr>
          <w:rFonts w:asciiTheme="minorHAnsi" w:hAnsiTheme="minorHAnsi"/>
          <w:sz w:val="20"/>
          <w:szCs w:val="20"/>
        </w:rPr>
        <w:t>Conceptualiz</w:t>
      </w:r>
      <w:r w:rsidR="0035120D">
        <w:rPr>
          <w:rFonts w:asciiTheme="minorHAnsi" w:hAnsiTheme="minorHAnsi"/>
          <w:sz w:val="20"/>
          <w:szCs w:val="20"/>
        </w:rPr>
        <w:t xml:space="preserve">ed </w:t>
      </w:r>
      <w:r w:rsidR="00B62204">
        <w:rPr>
          <w:rFonts w:asciiTheme="minorHAnsi" w:hAnsiTheme="minorHAnsi"/>
          <w:sz w:val="20"/>
          <w:szCs w:val="20"/>
        </w:rPr>
        <w:t>an orientation</w:t>
      </w:r>
      <w:r w:rsidR="008B3DEE">
        <w:rPr>
          <w:rFonts w:asciiTheme="minorHAnsi" w:hAnsiTheme="minorHAnsi"/>
          <w:sz w:val="20"/>
          <w:szCs w:val="20"/>
        </w:rPr>
        <w:t xml:space="preserve"> on</w:t>
      </w:r>
      <w:r>
        <w:rPr>
          <w:rFonts w:asciiTheme="minorHAnsi" w:hAnsiTheme="minorHAnsi"/>
          <w:sz w:val="20"/>
          <w:szCs w:val="20"/>
        </w:rPr>
        <w:t xml:space="preserve"> MS PowerPoint and </w:t>
      </w:r>
      <w:r w:rsidR="00B62204">
        <w:rPr>
          <w:rFonts w:asciiTheme="minorHAnsi" w:hAnsiTheme="minorHAnsi"/>
          <w:sz w:val="20"/>
          <w:szCs w:val="20"/>
        </w:rPr>
        <w:t xml:space="preserve">MS </w:t>
      </w:r>
      <w:r>
        <w:rPr>
          <w:rFonts w:asciiTheme="minorHAnsi" w:hAnsiTheme="minorHAnsi"/>
          <w:sz w:val="20"/>
          <w:szCs w:val="20"/>
        </w:rPr>
        <w:t xml:space="preserve">Excel to </w:t>
      </w:r>
      <w:r w:rsidR="00B62204">
        <w:rPr>
          <w:rFonts w:asciiTheme="minorHAnsi" w:hAnsiTheme="minorHAnsi"/>
          <w:sz w:val="20"/>
          <w:szCs w:val="20"/>
        </w:rPr>
        <w:t xml:space="preserve">aid participants design superior </w:t>
      </w:r>
      <w:r w:rsidR="0035120D">
        <w:rPr>
          <w:rFonts w:asciiTheme="minorHAnsi" w:hAnsiTheme="minorHAnsi"/>
          <w:sz w:val="20"/>
          <w:szCs w:val="20"/>
        </w:rPr>
        <w:t xml:space="preserve">case </w:t>
      </w:r>
      <w:r w:rsidR="00B62204">
        <w:rPr>
          <w:rFonts w:asciiTheme="minorHAnsi" w:hAnsiTheme="minorHAnsi"/>
          <w:sz w:val="20"/>
          <w:szCs w:val="20"/>
        </w:rPr>
        <w:t xml:space="preserve">   presentations</w:t>
      </w:r>
      <w:r w:rsidRPr="00014945">
        <w:rPr>
          <w:rFonts w:asciiTheme="minorHAnsi" w:hAnsiTheme="minorHAnsi"/>
          <w:sz w:val="20"/>
          <w:szCs w:val="20"/>
        </w:rPr>
        <w:t>; engineered website</w:t>
      </w:r>
      <w:r>
        <w:rPr>
          <w:rFonts w:asciiTheme="minorHAnsi" w:hAnsiTheme="minorHAnsi"/>
          <w:sz w:val="20"/>
          <w:szCs w:val="20"/>
        </w:rPr>
        <w:t xml:space="preserve"> from scratch </w:t>
      </w:r>
      <w:r w:rsidRPr="00014945">
        <w:rPr>
          <w:rFonts w:asciiTheme="minorHAnsi" w:hAnsiTheme="minorHAnsi"/>
          <w:sz w:val="20"/>
          <w:szCs w:val="20"/>
        </w:rPr>
        <w:t xml:space="preserve">and </w:t>
      </w:r>
      <w:r>
        <w:rPr>
          <w:rFonts w:asciiTheme="minorHAnsi" w:hAnsiTheme="minorHAnsi"/>
          <w:sz w:val="20"/>
          <w:szCs w:val="20"/>
        </w:rPr>
        <w:t>managed participant queries via email</w:t>
      </w:r>
    </w:p>
    <w:p w14:paraId="7CC75574" w14:textId="704CEB9B" w:rsidR="00FB3B43" w:rsidRPr="00FB3B43" w:rsidRDefault="00176CA8" w:rsidP="00FB3B43">
      <w:pPr>
        <w:pStyle w:val="ListParagraph"/>
        <w:numPr>
          <w:ilvl w:val="0"/>
          <w:numId w:val="8"/>
        </w:numPr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i/>
          <w:sz w:val="20"/>
          <w:szCs w:val="20"/>
        </w:rPr>
        <w:t>Technology Team</w:t>
      </w:r>
      <w:r w:rsidR="00E1149B" w:rsidRPr="002364BD">
        <w:rPr>
          <w:rFonts w:asciiTheme="minorHAnsi" w:hAnsiTheme="minorHAnsi"/>
          <w:sz w:val="20"/>
          <w:szCs w:val="20"/>
        </w:rPr>
        <w:t xml:space="preserve">: </w:t>
      </w:r>
      <w:r w:rsidR="00243FA7" w:rsidRPr="002364BD">
        <w:rPr>
          <w:rFonts w:asciiTheme="minorHAnsi" w:hAnsiTheme="minorHAnsi"/>
          <w:sz w:val="20"/>
          <w:szCs w:val="20"/>
        </w:rPr>
        <w:t>Redesign</w:t>
      </w:r>
      <w:r w:rsidR="00E1149B" w:rsidRPr="002364BD">
        <w:rPr>
          <w:rFonts w:asciiTheme="minorHAnsi" w:hAnsiTheme="minorHAnsi"/>
          <w:sz w:val="20"/>
          <w:szCs w:val="20"/>
        </w:rPr>
        <w:t>ed</w:t>
      </w:r>
      <w:r w:rsidR="00DF2592" w:rsidRPr="002364BD">
        <w:rPr>
          <w:rFonts w:asciiTheme="minorHAnsi" w:hAnsiTheme="minorHAnsi"/>
          <w:sz w:val="20"/>
          <w:szCs w:val="20"/>
        </w:rPr>
        <w:t xml:space="preserve"> UBC </w:t>
      </w:r>
      <w:r w:rsidR="00243FA7" w:rsidRPr="002364BD">
        <w:rPr>
          <w:rFonts w:asciiTheme="minorHAnsi" w:hAnsiTheme="minorHAnsi"/>
          <w:sz w:val="20"/>
          <w:szCs w:val="20"/>
        </w:rPr>
        <w:t xml:space="preserve">webpage by </w:t>
      </w:r>
      <w:r w:rsidR="00E1149B" w:rsidRPr="002364BD">
        <w:rPr>
          <w:rFonts w:asciiTheme="minorHAnsi" w:hAnsiTheme="minorHAnsi"/>
          <w:sz w:val="20"/>
          <w:szCs w:val="20"/>
        </w:rPr>
        <w:t>collaborating with</w:t>
      </w:r>
      <w:r w:rsidR="00243FA7" w:rsidRPr="002364BD">
        <w:rPr>
          <w:rFonts w:asciiTheme="minorHAnsi" w:hAnsiTheme="minorHAnsi"/>
          <w:sz w:val="20"/>
          <w:szCs w:val="20"/>
        </w:rPr>
        <w:t xml:space="preserve"> technology team</w:t>
      </w:r>
      <w:r w:rsidR="00E1149B" w:rsidRPr="002364BD">
        <w:rPr>
          <w:rFonts w:asciiTheme="minorHAnsi" w:hAnsiTheme="minorHAnsi"/>
          <w:sz w:val="20"/>
          <w:szCs w:val="20"/>
        </w:rPr>
        <w:t>;</w:t>
      </w:r>
      <w:r w:rsidR="005568F9" w:rsidRPr="002364BD">
        <w:rPr>
          <w:rFonts w:asciiTheme="minorHAnsi" w:hAnsiTheme="minorHAnsi"/>
          <w:sz w:val="20"/>
          <w:szCs w:val="20"/>
        </w:rPr>
        <w:t xml:space="preserve"> publicize</w:t>
      </w:r>
      <w:r w:rsidR="00E63BCB">
        <w:rPr>
          <w:rFonts w:asciiTheme="minorHAnsi" w:hAnsiTheme="minorHAnsi"/>
          <w:sz w:val="20"/>
          <w:szCs w:val="20"/>
        </w:rPr>
        <w:t>d</w:t>
      </w:r>
      <w:r w:rsidR="005568F9" w:rsidRPr="002364BD">
        <w:rPr>
          <w:rFonts w:asciiTheme="minorHAnsi" w:hAnsiTheme="minorHAnsi"/>
          <w:sz w:val="20"/>
          <w:szCs w:val="20"/>
        </w:rPr>
        <w:t xml:space="preserve"> </w:t>
      </w:r>
      <w:r w:rsidR="00E63BCB" w:rsidRPr="00E63BCB">
        <w:rPr>
          <w:rFonts w:asciiTheme="minorHAnsi" w:hAnsiTheme="minorHAnsi"/>
          <w:sz w:val="20"/>
          <w:szCs w:val="20"/>
        </w:rPr>
        <w:t>over 25</w:t>
      </w:r>
      <w:r w:rsidR="000F0A6A">
        <w:rPr>
          <w:rFonts w:asciiTheme="minorHAnsi" w:hAnsiTheme="minorHAnsi"/>
          <w:sz w:val="20"/>
          <w:szCs w:val="20"/>
        </w:rPr>
        <w:t xml:space="preserve"> events</w:t>
      </w:r>
      <w:r w:rsidR="00E63BCB">
        <w:rPr>
          <w:rFonts w:asciiTheme="minorHAnsi" w:hAnsiTheme="minorHAnsi"/>
          <w:sz w:val="20"/>
          <w:szCs w:val="20"/>
        </w:rPr>
        <w:t xml:space="preserve"> via social media</w:t>
      </w:r>
      <w:r w:rsidR="00FB3B43" w:rsidRPr="00FB3B43">
        <w:rPr>
          <w:rFonts w:asciiTheme="minorHAnsi" w:hAnsiTheme="minorHAnsi"/>
          <w:i/>
          <w:sz w:val="20"/>
          <w:szCs w:val="20"/>
        </w:rPr>
        <w:t xml:space="preserve"> </w:t>
      </w:r>
    </w:p>
    <w:p w14:paraId="153205D2" w14:textId="1616AE33" w:rsidR="00961E12" w:rsidRPr="00FB3B43" w:rsidRDefault="00FB3B43" w:rsidP="00FB3B43">
      <w:pPr>
        <w:pStyle w:val="ListParagraph"/>
        <w:numPr>
          <w:ilvl w:val="0"/>
          <w:numId w:val="8"/>
        </w:numPr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i/>
          <w:sz w:val="20"/>
          <w:szCs w:val="20"/>
        </w:rPr>
        <w:t>MES Volunteer/Venue Coordinator</w:t>
      </w:r>
      <w:r w:rsidRPr="002364BD">
        <w:rPr>
          <w:rFonts w:asciiTheme="minorHAnsi" w:hAnsiTheme="minorHAnsi"/>
          <w:sz w:val="20"/>
          <w:szCs w:val="20"/>
        </w:rPr>
        <w:t xml:space="preserve">: </w:t>
      </w:r>
      <w:r>
        <w:rPr>
          <w:rFonts w:asciiTheme="minorHAnsi" w:hAnsiTheme="minorHAnsi"/>
          <w:sz w:val="20"/>
          <w:szCs w:val="20"/>
        </w:rPr>
        <w:t xml:space="preserve">Supervised </w:t>
      </w:r>
      <w:r w:rsidRPr="002364BD">
        <w:rPr>
          <w:rFonts w:asciiTheme="minorHAnsi" w:hAnsiTheme="minorHAnsi"/>
          <w:sz w:val="20"/>
          <w:szCs w:val="20"/>
        </w:rPr>
        <w:t>AT&amp;T Center</w:t>
      </w:r>
      <w:r w:rsidR="00651FFA">
        <w:rPr>
          <w:rFonts w:asciiTheme="minorHAnsi" w:hAnsiTheme="minorHAnsi"/>
          <w:sz w:val="20"/>
          <w:szCs w:val="20"/>
        </w:rPr>
        <w:t xml:space="preserve"> </w:t>
      </w:r>
      <w:r w:rsidRPr="002364BD">
        <w:rPr>
          <w:rFonts w:asciiTheme="minorHAnsi" w:hAnsiTheme="minorHAnsi"/>
          <w:sz w:val="20"/>
          <w:szCs w:val="20"/>
        </w:rPr>
        <w:t xml:space="preserve">staff and 15 volunteers to streamline event </w:t>
      </w:r>
      <w:r w:rsidR="000F0A6A">
        <w:rPr>
          <w:rFonts w:asciiTheme="minorHAnsi" w:hAnsiTheme="minorHAnsi"/>
          <w:sz w:val="20"/>
          <w:szCs w:val="20"/>
        </w:rPr>
        <w:t>operations</w:t>
      </w:r>
    </w:p>
    <w:p w14:paraId="7F56153A" w14:textId="77777777" w:rsidR="00D31A96" w:rsidRPr="005B1EA5" w:rsidRDefault="00D31A96">
      <w:pPr>
        <w:pStyle w:val="ListParagraph"/>
        <w:ind w:left="360"/>
        <w:rPr>
          <w:rFonts w:asciiTheme="minorHAnsi" w:hAnsiTheme="minorHAnsi"/>
          <w:sz w:val="22"/>
          <w:szCs w:val="22"/>
        </w:rPr>
      </w:pPr>
    </w:p>
    <w:p w14:paraId="2479545F" w14:textId="0C3C58FF" w:rsidR="00DF2592" w:rsidRPr="002364BD" w:rsidRDefault="00DF2592" w:rsidP="005B1EA5">
      <w:pPr>
        <w:tabs>
          <w:tab w:val="right" w:pos="10800"/>
        </w:tabs>
        <w:rPr>
          <w:rFonts w:asciiTheme="minorHAnsi" w:hAnsiTheme="minorHAnsi"/>
          <w:i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 xml:space="preserve">Texas Table Tennis </w:t>
      </w:r>
      <w:r w:rsidR="00243FA7" w:rsidRPr="002364BD">
        <w:rPr>
          <w:rFonts w:asciiTheme="minorHAnsi" w:hAnsiTheme="minorHAnsi"/>
          <w:sz w:val="20"/>
          <w:szCs w:val="20"/>
        </w:rPr>
        <w:t>-</w:t>
      </w:r>
      <w:r w:rsidRPr="002364BD">
        <w:rPr>
          <w:rFonts w:asciiTheme="minorHAnsi" w:hAnsiTheme="minorHAnsi"/>
          <w:sz w:val="20"/>
          <w:szCs w:val="20"/>
        </w:rPr>
        <w:t xml:space="preserve"> </w:t>
      </w:r>
      <w:r w:rsidR="00014945">
        <w:rPr>
          <w:rFonts w:asciiTheme="minorHAnsi" w:hAnsiTheme="minorHAnsi"/>
          <w:i/>
          <w:sz w:val="20"/>
          <w:szCs w:val="20"/>
        </w:rPr>
        <w:t>Captain “B”</w:t>
      </w:r>
      <w:r w:rsidRPr="002364BD">
        <w:rPr>
          <w:rFonts w:asciiTheme="minorHAnsi" w:hAnsiTheme="minorHAnsi"/>
          <w:i/>
          <w:sz w:val="20"/>
          <w:szCs w:val="20"/>
        </w:rPr>
        <w:t xml:space="preserve"> Team</w:t>
      </w:r>
      <w:r w:rsidR="005878DB" w:rsidRPr="002364BD">
        <w:rPr>
          <w:rFonts w:asciiTheme="minorHAnsi" w:hAnsiTheme="minorHAnsi"/>
          <w:i/>
          <w:sz w:val="20"/>
          <w:szCs w:val="20"/>
        </w:rPr>
        <w:tab/>
      </w:r>
      <w:r w:rsidRPr="002364BD">
        <w:rPr>
          <w:rFonts w:asciiTheme="minorHAnsi" w:hAnsiTheme="minorHAnsi"/>
          <w:sz w:val="20"/>
          <w:szCs w:val="20"/>
        </w:rPr>
        <w:t>Fall 2014 - Present</w:t>
      </w:r>
    </w:p>
    <w:p w14:paraId="4E3EF261" w14:textId="799D8335" w:rsidR="00014945" w:rsidRDefault="00014945" w:rsidP="005B1EA5">
      <w:pPr>
        <w:pStyle w:val="ListParagraph"/>
        <w:numPr>
          <w:ilvl w:val="0"/>
          <w:numId w:val="3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Led</w:t>
      </w:r>
      <w:r w:rsidR="00DF2592" w:rsidRPr="002364BD">
        <w:rPr>
          <w:rFonts w:asciiTheme="minorHAnsi" w:hAnsiTheme="minorHAnsi"/>
          <w:sz w:val="20"/>
          <w:szCs w:val="20"/>
        </w:rPr>
        <w:t xml:space="preserve"> team</w:t>
      </w:r>
      <w:r w:rsidR="00C61D1F">
        <w:rPr>
          <w:rFonts w:asciiTheme="minorHAnsi" w:hAnsiTheme="minorHAnsi"/>
          <w:sz w:val="20"/>
          <w:szCs w:val="20"/>
        </w:rPr>
        <w:t>s</w:t>
      </w:r>
      <w:r w:rsidR="00FB3B43">
        <w:rPr>
          <w:rFonts w:asciiTheme="minorHAnsi" w:hAnsiTheme="minorHAnsi"/>
          <w:sz w:val="20"/>
          <w:szCs w:val="20"/>
        </w:rPr>
        <w:t xml:space="preserve"> of three-to-</w:t>
      </w:r>
      <w:r w:rsidR="00840B0F">
        <w:rPr>
          <w:rFonts w:asciiTheme="minorHAnsi" w:hAnsiTheme="minorHAnsi"/>
          <w:sz w:val="20"/>
          <w:szCs w:val="20"/>
        </w:rPr>
        <w:t xml:space="preserve">five that placed </w:t>
      </w:r>
      <w:r>
        <w:rPr>
          <w:rFonts w:asciiTheme="minorHAnsi" w:hAnsiTheme="minorHAnsi"/>
          <w:sz w:val="20"/>
          <w:szCs w:val="20"/>
        </w:rPr>
        <w:t>1</w:t>
      </w:r>
      <w:r w:rsidRPr="00014945">
        <w:rPr>
          <w:rFonts w:asciiTheme="minorHAnsi" w:hAnsiTheme="minorHAnsi"/>
          <w:sz w:val="20"/>
          <w:szCs w:val="20"/>
          <w:vertAlign w:val="superscript"/>
        </w:rPr>
        <w:t>st</w:t>
      </w:r>
      <w:r>
        <w:rPr>
          <w:rFonts w:asciiTheme="minorHAnsi" w:hAnsiTheme="minorHAnsi"/>
          <w:sz w:val="20"/>
          <w:szCs w:val="20"/>
        </w:rPr>
        <w:t xml:space="preserve"> </w:t>
      </w:r>
      <w:r w:rsidR="00C61D1F">
        <w:rPr>
          <w:rFonts w:asciiTheme="minorHAnsi" w:hAnsiTheme="minorHAnsi"/>
          <w:sz w:val="20"/>
          <w:szCs w:val="20"/>
        </w:rPr>
        <w:t>and 2</w:t>
      </w:r>
      <w:r w:rsidR="00C61D1F" w:rsidRPr="00C61D1F">
        <w:rPr>
          <w:rFonts w:asciiTheme="minorHAnsi" w:hAnsiTheme="minorHAnsi"/>
          <w:sz w:val="20"/>
          <w:szCs w:val="20"/>
          <w:vertAlign w:val="superscript"/>
        </w:rPr>
        <w:t>nd</w:t>
      </w:r>
      <w:r w:rsidR="00840B0F">
        <w:rPr>
          <w:rFonts w:asciiTheme="minorHAnsi" w:hAnsiTheme="minorHAnsi"/>
          <w:sz w:val="20"/>
          <w:szCs w:val="20"/>
        </w:rPr>
        <w:t xml:space="preserve"> </w:t>
      </w:r>
      <w:r w:rsidR="00C61D1F">
        <w:rPr>
          <w:rFonts w:asciiTheme="minorHAnsi" w:hAnsiTheme="minorHAnsi"/>
          <w:sz w:val="20"/>
          <w:szCs w:val="20"/>
        </w:rPr>
        <w:t>in</w:t>
      </w:r>
      <w:r>
        <w:rPr>
          <w:rFonts w:asciiTheme="minorHAnsi" w:hAnsiTheme="minorHAnsi"/>
          <w:sz w:val="20"/>
          <w:szCs w:val="20"/>
        </w:rPr>
        <w:t xml:space="preserve"> </w:t>
      </w:r>
      <w:r w:rsidR="00840B0F">
        <w:rPr>
          <w:rFonts w:asciiTheme="minorHAnsi" w:hAnsiTheme="minorHAnsi"/>
          <w:sz w:val="20"/>
          <w:szCs w:val="20"/>
        </w:rPr>
        <w:t>Spring Austin TT</w:t>
      </w:r>
      <w:r w:rsidRPr="002364BD">
        <w:rPr>
          <w:rFonts w:asciiTheme="minorHAnsi" w:hAnsiTheme="minorHAnsi"/>
          <w:sz w:val="20"/>
          <w:szCs w:val="20"/>
        </w:rPr>
        <w:t xml:space="preserve"> Club </w:t>
      </w:r>
      <w:r w:rsidR="00C61D1F">
        <w:rPr>
          <w:rFonts w:asciiTheme="minorHAnsi" w:hAnsiTheme="minorHAnsi"/>
          <w:sz w:val="20"/>
          <w:szCs w:val="20"/>
        </w:rPr>
        <w:t>and</w:t>
      </w:r>
      <w:r>
        <w:rPr>
          <w:rFonts w:asciiTheme="minorHAnsi" w:hAnsiTheme="minorHAnsi"/>
          <w:sz w:val="20"/>
          <w:szCs w:val="20"/>
        </w:rPr>
        <w:t xml:space="preserve"> </w:t>
      </w:r>
      <w:r w:rsidR="005D3D3B" w:rsidRPr="002364BD">
        <w:rPr>
          <w:rFonts w:asciiTheme="minorHAnsi" w:hAnsiTheme="minorHAnsi"/>
          <w:sz w:val="20"/>
          <w:szCs w:val="20"/>
        </w:rPr>
        <w:t>Fall Texas Wesleyan</w:t>
      </w:r>
      <w:r>
        <w:rPr>
          <w:rFonts w:asciiTheme="minorHAnsi" w:hAnsiTheme="minorHAnsi"/>
          <w:sz w:val="20"/>
          <w:szCs w:val="20"/>
        </w:rPr>
        <w:t xml:space="preserve"> </w:t>
      </w:r>
      <w:r w:rsidR="00C61D1F" w:rsidRPr="00014945">
        <w:rPr>
          <w:rFonts w:asciiTheme="minorHAnsi" w:hAnsiTheme="minorHAnsi"/>
          <w:sz w:val="20"/>
          <w:szCs w:val="20"/>
        </w:rPr>
        <w:t>divisional</w:t>
      </w:r>
      <w:r w:rsidR="00C61D1F">
        <w:rPr>
          <w:rFonts w:asciiTheme="minorHAnsi" w:hAnsiTheme="minorHAnsi"/>
          <w:sz w:val="20"/>
          <w:szCs w:val="20"/>
        </w:rPr>
        <w:t>s, respectively</w:t>
      </w:r>
    </w:p>
    <w:p w14:paraId="5AC448A5" w14:textId="03901B46" w:rsidR="00C34D9E" w:rsidRPr="00014945" w:rsidRDefault="00014945" w:rsidP="005B1EA5">
      <w:pPr>
        <w:pStyle w:val="ListParagraph"/>
        <w:numPr>
          <w:ilvl w:val="0"/>
          <w:numId w:val="3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Host weekly practices for </w:t>
      </w:r>
      <w:r w:rsidR="00712222" w:rsidRPr="00E63BCB">
        <w:rPr>
          <w:rFonts w:asciiTheme="minorHAnsi" w:hAnsiTheme="minorHAnsi"/>
          <w:sz w:val="20"/>
          <w:szCs w:val="20"/>
        </w:rPr>
        <w:t>ove</w:t>
      </w:r>
      <w:r w:rsidR="00E63BCB">
        <w:rPr>
          <w:rFonts w:asciiTheme="minorHAnsi" w:hAnsiTheme="minorHAnsi"/>
          <w:sz w:val="20"/>
          <w:szCs w:val="20"/>
        </w:rPr>
        <w:t>r 20</w:t>
      </w:r>
      <w:r>
        <w:rPr>
          <w:rFonts w:asciiTheme="minorHAnsi" w:hAnsiTheme="minorHAnsi"/>
          <w:sz w:val="20"/>
          <w:szCs w:val="20"/>
        </w:rPr>
        <w:t xml:space="preserve"> members</w:t>
      </w:r>
      <w:r w:rsidR="00FB3B43">
        <w:rPr>
          <w:rFonts w:asciiTheme="minorHAnsi" w:hAnsiTheme="minorHAnsi"/>
          <w:sz w:val="20"/>
          <w:szCs w:val="20"/>
        </w:rPr>
        <w:t xml:space="preserve"> </w:t>
      </w:r>
      <w:r w:rsidR="000F0A6A">
        <w:rPr>
          <w:rFonts w:asciiTheme="minorHAnsi" w:hAnsiTheme="minorHAnsi"/>
          <w:sz w:val="20"/>
          <w:szCs w:val="20"/>
        </w:rPr>
        <w:t>to improve competition performance and</w:t>
      </w:r>
      <w:r w:rsidR="00FB3B43">
        <w:rPr>
          <w:rFonts w:asciiTheme="minorHAnsi" w:hAnsiTheme="minorHAnsi"/>
          <w:sz w:val="20"/>
          <w:szCs w:val="20"/>
        </w:rPr>
        <w:t xml:space="preserve"> facilitate teambuilding</w:t>
      </w:r>
    </w:p>
    <w:p w14:paraId="3723B689" w14:textId="77777777" w:rsidR="00E84BD6" w:rsidRPr="005B1EA5" w:rsidRDefault="00E84BD6">
      <w:pPr>
        <w:pStyle w:val="ListParagraph"/>
        <w:ind w:left="360"/>
        <w:rPr>
          <w:rFonts w:asciiTheme="minorHAnsi" w:hAnsiTheme="minorHAnsi"/>
          <w:sz w:val="22"/>
          <w:szCs w:val="22"/>
        </w:rPr>
      </w:pPr>
    </w:p>
    <w:p w14:paraId="701E8261" w14:textId="721C928D" w:rsidR="009F7137" w:rsidRPr="002364BD" w:rsidRDefault="00E84BD6" w:rsidP="005B1EA5">
      <w:pPr>
        <w:tabs>
          <w:tab w:val="right" w:pos="10800"/>
        </w:tabs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>McCombs Leadership Program</w:t>
      </w:r>
      <w:r w:rsidR="00A97F49" w:rsidRPr="002364BD">
        <w:rPr>
          <w:rFonts w:asciiTheme="minorHAnsi" w:hAnsiTheme="minorHAnsi"/>
          <w:b/>
          <w:sz w:val="20"/>
          <w:szCs w:val="20"/>
        </w:rPr>
        <w:t xml:space="preserve"> </w:t>
      </w:r>
      <w:r w:rsidR="00A97F49" w:rsidRPr="002364BD">
        <w:rPr>
          <w:rFonts w:asciiTheme="minorHAnsi" w:hAnsiTheme="minorHAnsi"/>
          <w:sz w:val="20"/>
          <w:szCs w:val="20"/>
        </w:rPr>
        <w:t>-</w:t>
      </w:r>
      <w:r w:rsidR="00A97F49" w:rsidRPr="002364BD">
        <w:rPr>
          <w:rFonts w:asciiTheme="minorHAnsi" w:hAnsiTheme="minorHAnsi"/>
          <w:b/>
          <w:sz w:val="20"/>
          <w:szCs w:val="20"/>
        </w:rPr>
        <w:t xml:space="preserve"> </w:t>
      </w:r>
      <w:r w:rsidR="00A97F49" w:rsidRPr="002364BD">
        <w:rPr>
          <w:rFonts w:asciiTheme="minorHAnsi" w:hAnsiTheme="minorHAnsi"/>
          <w:i/>
          <w:sz w:val="20"/>
          <w:szCs w:val="20"/>
        </w:rPr>
        <w:t>Member of the 2014 Cohort</w:t>
      </w:r>
      <w:r w:rsidR="005878DB" w:rsidRPr="002364BD">
        <w:rPr>
          <w:rFonts w:asciiTheme="minorHAnsi" w:hAnsiTheme="minorHAnsi"/>
          <w:b/>
          <w:sz w:val="20"/>
          <w:szCs w:val="20"/>
        </w:rPr>
        <w:tab/>
      </w:r>
      <w:r w:rsidRPr="002364BD">
        <w:rPr>
          <w:rFonts w:asciiTheme="minorHAnsi" w:hAnsiTheme="minorHAnsi"/>
          <w:sz w:val="20"/>
          <w:szCs w:val="20"/>
        </w:rPr>
        <w:t xml:space="preserve">Fall 2014 </w:t>
      </w:r>
      <w:r w:rsidR="00171921">
        <w:rPr>
          <w:rFonts w:asciiTheme="minorHAnsi" w:hAnsiTheme="minorHAnsi"/>
          <w:sz w:val="20"/>
          <w:szCs w:val="20"/>
        </w:rPr>
        <w:t>– Spring 2015</w:t>
      </w:r>
    </w:p>
    <w:p w14:paraId="5D7CB08F" w14:textId="3A689589" w:rsidR="00D2740F" w:rsidRPr="00FB3B43" w:rsidRDefault="00FB3B43" w:rsidP="00FB3B43">
      <w:pPr>
        <w:pStyle w:val="ListParagraph"/>
        <w:numPr>
          <w:ilvl w:val="0"/>
          <w:numId w:val="3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Learned </w:t>
      </w:r>
      <w:r w:rsidR="00F811AF" w:rsidRPr="00810E49">
        <w:rPr>
          <w:rFonts w:asciiTheme="minorHAnsi" w:hAnsiTheme="minorHAnsi"/>
          <w:sz w:val="20"/>
          <w:szCs w:val="20"/>
        </w:rPr>
        <w:t>leadership and team</w:t>
      </w:r>
      <w:r w:rsidR="00810E49" w:rsidRPr="00810E49">
        <w:rPr>
          <w:rFonts w:asciiTheme="minorHAnsi" w:hAnsiTheme="minorHAnsi"/>
          <w:sz w:val="20"/>
          <w:szCs w:val="20"/>
        </w:rPr>
        <w:t>-management</w:t>
      </w:r>
      <w:r w:rsidRPr="00FB3B43">
        <w:rPr>
          <w:rFonts w:asciiTheme="minorHAnsi" w:hAnsiTheme="minorHAnsi"/>
          <w:color w:val="FF0000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>from professionals in a variety of industries; participated in skill-building workshops</w:t>
      </w:r>
    </w:p>
    <w:p w14:paraId="03D52B47" w14:textId="77777777" w:rsidR="00FB3B43" w:rsidRPr="005B1EA5" w:rsidRDefault="00FB3B43">
      <w:pPr>
        <w:pStyle w:val="ListParagraph"/>
        <w:ind w:left="360"/>
        <w:rPr>
          <w:rFonts w:asciiTheme="minorHAnsi" w:hAnsiTheme="minorHAnsi"/>
          <w:sz w:val="22"/>
          <w:szCs w:val="22"/>
        </w:rPr>
      </w:pPr>
    </w:p>
    <w:p w14:paraId="138E3864" w14:textId="275BB45E" w:rsidR="00D2740F" w:rsidRPr="002364BD" w:rsidRDefault="00D2740F" w:rsidP="005B1EA5">
      <w:pPr>
        <w:tabs>
          <w:tab w:val="right" w:pos="10800"/>
        </w:tabs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>DropBox Fall Case Competition</w:t>
      </w:r>
      <w:r w:rsidR="00243FA7" w:rsidRPr="002364BD">
        <w:rPr>
          <w:rFonts w:asciiTheme="minorHAnsi" w:hAnsiTheme="minorHAnsi"/>
          <w:b/>
          <w:sz w:val="20"/>
          <w:szCs w:val="20"/>
        </w:rPr>
        <w:t xml:space="preserve"> </w:t>
      </w:r>
      <w:r w:rsidR="005878DB" w:rsidRPr="002364BD">
        <w:rPr>
          <w:rFonts w:asciiTheme="minorHAnsi" w:hAnsiTheme="minorHAnsi"/>
          <w:sz w:val="20"/>
          <w:szCs w:val="20"/>
        </w:rPr>
        <w:t>-</w:t>
      </w:r>
      <w:r w:rsidR="00243FA7" w:rsidRPr="002364BD">
        <w:rPr>
          <w:rFonts w:asciiTheme="minorHAnsi" w:hAnsiTheme="minorHAnsi"/>
          <w:sz w:val="20"/>
          <w:szCs w:val="20"/>
        </w:rPr>
        <w:t xml:space="preserve"> </w:t>
      </w:r>
      <w:r w:rsidR="00243FA7" w:rsidRPr="002364BD">
        <w:rPr>
          <w:rFonts w:asciiTheme="minorHAnsi" w:hAnsiTheme="minorHAnsi"/>
          <w:i/>
          <w:sz w:val="20"/>
          <w:szCs w:val="20"/>
        </w:rPr>
        <w:t>Finalis</w:t>
      </w:r>
      <w:r w:rsidR="005878DB" w:rsidRPr="002364BD">
        <w:rPr>
          <w:rFonts w:asciiTheme="minorHAnsi" w:hAnsiTheme="minorHAnsi"/>
          <w:i/>
          <w:sz w:val="20"/>
          <w:szCs w:val="20"/>
        </w:rPr>
        <w:t>t</w:t>
      </w:r>
      <w:r w:rsidR="005878DB" w:rsidRPr="002364BD">
        <w:rPr>
          <w:rFonts w:asciiTheme="minorHAnsi" w:hAnsiTheme="minorHAnsi"/>
          <w:i/>
          <w:sz w:val="20"/>
          <w:szCs w:val="20"/>
        </w:rPr>
        <w:tab/>
      </w:r>
      <w:r w:rsidRPr="002364BD">
        <w:rPr>
          <w:rFonts w:asciiTheme="minorHAnsi" w:hAnsiTheme="minorHAnsi"/>
          <w:sz w:val="20"/>
          <w:szCs w:val="20"/>
        </w:rPr>
        <w:t>Fall 2014</w:t>
      </w:r>
      <w:r w:rsidR="00243FA7" w:rsidRPr="002364BD">
        <w:rPr>
          <w:rFonts w:asciiTheme="minorHAnsi" w:hAnsiTheme="minorHAnsi"/>
          <w:sz w:val="20"/>
          <w:szCs w:val="20"/>
        </w:rPr>
        <w:t xml:space="preserve">   </w:t>
      </w:r>
    </w:p>
    <w:p w14:paraId="52161105" w14:textId="7B66A992" w:rsidR="00D2740F" w:rsidRPr="002364BD" w:rsidRDefault="00243FA7" w:rsidP="005B1EA5">
      <w:pPr>
        <w:pStyle w:val="ListParagraph"/>
        <w:numPr>
          <w:ilvl w:val="0"/>
          <w:numId w:val="10"/>
        </w:numPr>
        <w:ind w:left="0" w:firstLine="0"/>
        <w:mirrorIndents/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sz w:val="20"/>
          <w:szCs w:val="20"/>
        </w:rPr>
        <w:t>A</w:t>
      </w:r>
      <w:r w:rsidR="00961E12">
        <w:rPr>
          <w:rFonts w:asciiTheme="minorHAnsi" w:hAnsiTheme="minorHAnsi"/>
          <w:sz w:val="20"/>
          <w:szCs w:val="20"/>
        </w:rPr>
        <w:t>nalyzed</w:t>
      </w:r>
      <w:r w:rsidR="00D2740F" w:rsidRPr="002364BD">
        <w:rPr>
          <w:rFonts w:asciiTheme="minorHAnsi" w:hAnsiTheme="minorHAnsi"/>
          <w:sz w:val="20"/>
          <w:szCs w:val="20"/>
        </w:rPr>
        <w:t xml:space="preserve"> </w:t>
      </w:r>
      <w:r w:rsidR="00961E12">
        <w:rPr>
          <w:rFonts w:asciiTheme="minorHAnsi" w:hAnsiTheme="minorHAnsi"/>
          <w:sz w:val="20"/>
          <w:szCs w:val="20"/>
        </w:rPr>
        <w:t>the Brazilian</w:t>
      </w:r>
      <w:r w:rsidR="00FB3B43">
        <w:rPr>
          <w:rFonts w:asciiTheme="minorHAnsi" w:hAnsiTheme="minorHAnsi"/>
          <w:sz w:val="20"/>
          <w:szCs w:val="20"/>
        </w:rPr>
        <w:t xml:space="preserve"> </w:t>
      </w:r>
      <w:r w:rsidR="00FB3B43" w:rsidRPr="00E63BCB">
        <w:rPr>
          <w:rFonts w:asciiTheme="minorHAnsi" w:hAnsiTheme="minorHAnsi"/>
          <w:sz w:val="20"/>
          <w:szCs w:val="20"/>
        </w:rPr>
        <w:t>social and economic</w:t>
      </w:r>
      <w:r w:rsidR="00961E12" w:rsidRPr="00CB6F25">
        <w:rPr>
          <w:rFonts w:asciiTheme="minorHAnsi" w:hAnsiTheme="minorHAnsi"/>
          <w:color w:val="FF0000"/>
          <w:sz w:val="20"/>
          <w:szCs w:val="20"/>
        </w:rPr>
        <w:t xml:space="preserve"> </w:t>
      </w:r>
      <w:r w:rsidR="00961E12">
        <w:rPr>
          <w:rFonts w:asciiTheme="minorHAnsi" w:hAnsiTheme="minorHAnsi"/>
          <w:sz w:val="20"/>
          <w:szCs w:val="20"/>
        </w:rPr>
        <w:t>market</w:t>
      </w:r>
      <w:r w:rsidR="00FB3B43">
        <w:rPr>
          <w:rFonts w:asciiTheme="minorHAnsi" w:hAnsiTheme="minorHAnsi"/>
          <w:sz w:val="20"/>
          <w:szCs w:val="20"/>
        </w:rPr>
        <w:t xml:space="preserve">s </w:t>
      </w:r>
      <w:r w:rsidRPr="002364BD">
        <w:rPr>
          <w:rFonts w:asciiTheme="minorHAnsi" w:hAnsiTheme="minorHAnsi"/>
          <w:sz w:val="20"/>
          <w:szCs w:val="20"/>
        </w:rPr>
        <w:t>extensively</w:t>
      </w:r>
      <w:r w:rsidR="00D2740F" w:rsidRPr="002364BD">
        <w:rPr>
          <w:rFonts w:asciiTheme="minorHAnsi" w:hAnsiTheme="minorHAnsi"/>
          <w:sz w:val="20"/>
          <w:szCs w:val="20"/>
        </w:rPr>
        <w:t xml:space="preserve"> </w:t>
      </w:r>
      <w:r w:rsidR="00FB3B43">
        <w:rPr>
          <w:rFonts w:asciiTheme="minorHAnsi" w:hAnsiTheme="minorHAnsi"/>
          <w:sz w:val="20"/>
          <w:szCs w:val="20"/>
        </w:rPr>
        <w:t>to structure a</w:t>
      </w:r>
      <w:r w:rsidR="00961E12">
        <w:rPr>
          <w:rFonts w:asciiTheme="minorHAnsi" w:hAnsiTheme="minorHAnsi"/>
          <w:sz w:val="20"/>
          <w:szCs w:val="20"/>
        </w:rPr>
        <w:t xml:space="preserve"> strategic plan for expansion </w:t>
      </w:r>
      <w:r w:rsidR="00FB3B43">
        <w:rPr>
          <w:rFonts w:asciiTheme="minorHAnsi" w:hAnsiTheme="minorHAnsi"/>
          <w:sz w:val="20"/>
          <w:szCs w:val="20"/>
        </w:rPr>
        <w:t>in</w:t>
      </w:r>
      <w:r w:rsidR="00027577" w:rsidRPr="002364BD">
        <w:rPr>
          <w:rFonts w:asciiTheme="minorHAnsi" w:hAnsiTheme="minorHAnsi"/>
          <w:sz w:val="20"/>
          <w:szCs w:val="20"/>
        </w:rPr>
        <w:t>to Rio de Janeiro</w:t>
      </w:r>
    </w:p>
    <w:p w14:paraId="3397CB9A" w14:textId="04310ED2" w:rsidR="00DF2592" w:rsidRPr="005B1EA5" w:rsidRDefault="00DF2592">
      <w:pPr>
        <w:rPr>
          <w:rFonts w:asciiTheme="minorHAnsi" w:hAnsiTheme="minorHAnsi"/>
          <w:sz w:val="22"/>
          <w:szCs w:val="22"/>
        </w:rPr>
      </w:pPr>
    </w:p>
    <w:p w14:paraId="616AA42A" w14:textId="238A689E" w:rsidR="0032396B" w:rsidRPr="002364BD" w:rsidRDefault="0032396B" w:rsidP="005B1EA5">
      <w:pPr>
        <w:tabs>
          <w:tab w:val="right" w:pos="10800"/>
        </w:tabs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>Piano Performance</w:t>
      </w:r>
      <w:r w:rsidR="005878DB" w:rsidRPr="002364BD">
        <w:rPr>
          <w:rFonts w:asciiTheme="minorHAnsi" w:hAnsiTheme="minorHAnsi"/>
          <w:b/>
          <w:sz w:val="20"/>
          <w:szCs w:val="20"/>
        </w:rPr>
        <w:tab/>
      </w:r>
      <w:r w:rsidRPr="002364BD">
        <w:rPr>
          <w:rFonts w:asciiTheme="minorHAnsi" w:hAnsiTheme="minorHAnsi"/>
          <w:sz w:val="20"/>
          <w:szCs w:val="20"/>
        </w:rPr>
        <w:t>2004 - 2012</w:t>
      </w:r>
    </w:p>
    <w:p w14:paraId="5328DB90" w14:textId="39CD14C8" w:rsidR="00C07811" w:rsidRPr="00F433EF" w:rsidRDefault="00961E12" w:rsidP="005B1EA5">
      <w:pPr>
        <w:pStyle w:val="ListParagraph"/>
        <w:numPr>
          <w:ilvl w:val="0"/>
          <w:numId w:val="12"/>
        </w:numPr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Earned six</w:t>
      </w:r>
      <w:r w:rsidR="0032396B" w:rsidRPr="002364BD">
        <w:rPr>
          <w:rFonts w:asciiTheme="minorHAnsi" w:hAnsiTheme="minorHAnsi"/>
          <w:sz w:val="20"/>
          <w:szCs w:val="20"/>
        </w:rPr>
        <w:t xml:space="preserve"> certificates in </w:t>
      </w:r>
      <w:r>
        <w:rPr>
          <w:rFonts w:asciiTheme="minorHAnsi" w:hAnsiTheme="minorHAnsi"/>
          <w:sz w:val="20"/>
          <w:szCs w:val="20"/>
        </w:rPr>
        <w:t>p</w:t>
      </w:r>
      <w:r w:rsidR="0032396B" w:rsidRPr="002364BD">
        <w:rPr>
          <w:rFonts w:asciiTheme="minorHAnsi" w:hAnsiTheme="minorHAnsi"/>
          <w:sz w:val="20"/>
          <w:szCs w:val="20"/>
        </w:rPr>
        <w:t>iano perfo</w:t>
      </w:r>
      <w:r w:rsidR="00027577" w:rsidRPr="002364BD">
        <w:rPr>
          <w:rFonts w:asciiTheme="minorHAnsi" w:hAnsiTheme="minorHAnsi"/>
          <w:sz w:val="20"/>
          <w:szCs w:val="20"/>
        </w:rPr>
        <w:t xml:space="preserve">rmance and </w:t>
      </w:r>
      <w:r>
        <w:rPr>
          <w:rFonts w:asciiTheme="minorHAnsi" w:hAnsiTheme="minorHAnsi"/>
          <w:sz w:val="20"/>
          <w:szCs w:val="20"/>
        </w:rPr>
        <w:t>m</w:t>
      </w:r>
      <w:r w:rsidR="00027577" w:rsidRPr="002364BD">
        <w:rPr>
          <w:rFonts w:asciiTheme="minorHAnsi" w:hAnsiTheme="minorHAnsi"/>
          <w:sz w:val="20"/>
          <w:szCs w:val="20"/>
        </w:rPr>
        <w:t xml:space="preserve">usic </w:t>
      </w:r>
      <w:r>
        <w:rPr>
          <w:rFonts w:asciiTheme="minorHAnsi" w:hAnsiTheme="minorHAnsi"/>
          <w:sz w:val="20"/>
          <w:szCs w:val="20"/>
        </w:rPr>
        <w:t>t</w:t>
      </w:r>
      <w:r w:rsidR="00027577" w:rsidRPr="002364BD">
        <w:rPr>
          <w:rFonts w:asciiTheme="minorHAnsi" w:hAnsiTheme="minorHAnsi"/>
          <w:sz w:val="20"/>
          <w:szCs w:val="20"/>
        </w:rPr>
        <w:t>heory from</w:t>
      </w:r>
      <w:r>
        <w:rPr>
          <w:rFonts w:asciiTheme="minorHAnsi" w:hAnsiTheme="minorHAnsi"/>
          <w:sz w:val="20"/>
          <w:szCs w:val="20"/>
        </w:rPr>
        <w:t xml:space="preserve"> the</w:t>
      </w:r>
      <w:r w:rsidR="0032396B" w:rsidRPr="002364BD">
        <w:rPr>
          <w:rFonts w:asciiTheme="minorHAnsi" w:hAnsiTheme="minorHAnsi"/>
          <w:sz w:val="20"/>
          <w:szCs w:val="20"/>
        </w:rPr>
        <w:t xml:space="preserve"> Trinity College of</w:t>
      </w:r>
      <w:r w:rsidR="00027577" w:rsidRPr="002364BD">
        <w:rPr>
          <w:rFonts w:asciiTheme="minorHAnsi" w:hAnsiTheme="minorHAnsi"/>
          <w:sz w:val="20"/>
          <w:szCs w:val="20"/>
        </w:rPr>
        <w:t xml:space="preserve"> Music,</w:t>
      </w:r>
      <w:r w:rsidR="0032396B" w:rsidRPr="002364BD">
        <w:rPr>
          <w:rFonts w:asciiTheme="minorHAnsi" w:hAnsiTheme="minorHAnsi"/>
          <w:sz w:val="20"/>
          <w:szCs w:val="20"/>
        </w:rPr>
        <w:t xml:space="preserve"> London</w:t>
      </w:r>
    </w:p>
    <w:p w14:paraId="5847A2FC" w14:textId="77777777" w:rsidR="00FB2533" w:rsidRDefault="00FB2533" w:rsidP="005B1EA5">
      <w:pPr>
        <w:rPr>
          <w:rFonts w:asciiTheme="minorHAnsi" w:hAnsiTheme="minorHAnsi"/>
          <w:b/>
          <w:sz w:val="20"/>
          <w:szCs w:val="20"/>
          <w:u w:val="single"/>
        </w:rPr>
      </w:pPr>
    </w:p>
    <w:p w14:paraId="6EA29C35" w14:textId="77777777" w:rsidR="002154A8" w:rsidRPr="002364BD" w:rsidRDefault="002154A8" w:rsidP="005B1EA5">
      <w:pPr>
        <w:rPr>
          <w:rFonts w:asciiTheme="minorHAnsi" w:hAnsiTheme="minorHAnsi"/>
          <w:sz w:val="20"/>
          <w:szCs w:val="20"/>
          <w:u w:val="single"/>
        </w:rPr>
      </w:pPr>
      <w:r w:rsidRPr="002364BD">
        <w:rPr>
          <w:rFonts w:asciiTheme="minorHAnsi" w:hAnsiTheme="minorHAnsi"/>
          <w:b/>
          <w:sz w:val="20"/>
          <w:szCs w:val="20"/>
          <w:u w:val="single"/>
        </w:rPr>
        <w:t>HONORS</w:t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="00D10DE1" w:rsidRPr="002364BD">
        <w:rPr>
          <w:rFonts w:asciiTheme="minorHAnsi" w:hAnsiTheme="minorHAnsi"/>
          <w:sz w:val="20"/>
          <w:szCs w:val="20"/>
          <w:u w:val="single"/>
        </w:rPr>
        <w:tab/>
      </w:r>
    </w:p>
    <w:p w14:paraId="6F4F7E5C" w14:textId="498D660E" w:rsidR="00D31A96" w:rsidRPr="002364BD" w:rsidRDefault="005878DB" w:rsidP="005B1EA5">
      <w:pPr>
        <w:tabs>
          <w:tab w:val="right" w:pos="10800"/>
        </w:tabs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sz w:val="20"/>
          <w:szCs w:val="20"/>
        </w:rPr>
        <w:t>University Honors</w:t>
      </w:r>
      <w:r w:rsidRPr="002364BD">
        <w:rPr>
          <w:rFonts w:asciiTheme="minorHAnsi" w:hAnsiTheme="minorHAnsi"/>
          <w:sz w:val="20"/>
          <w:szCs w:val="20"/>
        </w:rPr>
        <w:tab/>
      </w:r>
      <w:r w:rsidR="00D31A96" w:rsidRPr="002364BD">
        <w:rPr>
          <w:rFonts w:asciiTheme="minorHAnsi" w:hAnsiTheme="minorHAnsi"/>
          <w:sz w:val="20"/>
          <w:szCs w:val="20"/>
        </w:rPr>
        <w:t>Fall 2014</w:t>
      </w:r>
      <w:r w:rsidR="00AD1DAA">
        <w:rPr>
          <w:rFonts w:asciiTheme="minorHAnsi" w:hAnsiTheme="minorHAnsi"/>
          <w:sz w:val="20"/>
          <w:szCs w:val="20"/>
        </w:rPr>
        <w:t>-Present</w:t>
      </w:r>
    </w:p>
    <w:p w14:paraId="57AF78D8" w14:textId="58552C8D" w:rsidR="00FA105C" w:rsidRPr="002364BD" w:rsidRDefault="00FA105C" w:rsidP="005B1EA5">
      <w:pPr>
        <w:tabs>
          <w:tab w:val="right" w:pos="10800"/>
        </w:tabs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sz w:val="20"/>
          <w:szCs w:val="20"/>
        </w:rPr>
        <w:t>Jefferson Scholar</w:t>
      </w:r>
      <w:r w:rsidR="005878DB" w:rsidRPr="002364BD">
        <w:rPr>
          <w:rFonts w:asciiTheme="minorHAnsi" w:hAnsiTheme="minorHAnsi"/>
          <w:sz w:val="20"/>
          <w:szCs w:val="20"/>
        </w:rPr>
        <w:tab/>
      </w:r>
      <w:r w:rsidRPr="002364BD">
        <w:rPr>
          <w:rFonts w:asciiTheme="minorHAnsi" w:hAnsiTheme="minorHAnsi"/>
          <w:sz w:val="20"/>
          <w:szCs w:val="20"/>
        </w:rPr>
        <w:t xml:space="preserve">Fall 2014 </w:t>
      </w:r>
      <w:r w:rsidR="001843D1" w:rsidRPr="002364BD">
        <w:rPr>
          <w:rFonts w:asciiTheme="minorHAnsi" w:hAnsiTheme="minorHAnsi"/>
          <w:sz w:val="20"/>
          <w:szCs w:val="20"/>
        </w:rPr>
        <w:t>-</w:t>
      </w:r>
      <w:r w:rsidRPr="002364BD">
        <w:rPr>
          <w:rFonts w:asciiTheme="minorHAnsi" w:hAnsiTheme="minorHAnsi"/>
          <w:sz w:val="20"/>
          <w:szCs w:val="20"/>
        </w:rPr>
        <w:t xml:space="preserve"> Present</w:t>
      </w:r>
    </w:p>
    <w:p w14:paraId="01BBE631" w14:textId="7886CD93" w:rsidR="00EF522A" w:rsidRPr="002364BD" w:rsidRDefault="00187F99" w:rsidP="005B1EA5">
      <w:pPr>
        <w:tabs>
          <w:tab w:val="right" w:pos="10800"/>
        </w:tabs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Participant in four case competitions (Fall Case, A&amp;M, Supply Chain, FBA)</w:t>
      </w:r>
      <w:r w:rsidR="005878DB" w:rsidRPr="002364BD"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>Fall 2014</w:t>
      </w:r>
      <w:r w:rsidR="001843D1" w:rsidRPr="002364BD">
        <w:rPr>
          <w:rFonts w:asciiTheme="minorHAnsi" w:hAnsiTheme="minorHAnsi"/>
          <w:sz w:val="20"/>
          <w:szCs w:val="20"/>
        </w:rPr>
        <w:t xml:space="preserve"> </w:t>
      </w:r>
      <w:r w:rsidR="00EF522A" w:rsidRPr="002364BD">
        <w:rPr>
          <w:rFonts w:asciiTheme="minorHAnsi" w:hAnsiTheme="minorHAnsi"/>
          <w:sz w:val="20"/>
          <w:szCs w:val="20"/>
        </w:rPr>
        <w:t>-</w:t>
      </w:r>
      <w:r w:rsidR="001843D1" w:rsidRPr="002364BD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>Present</w:t>
      </w:r>
    </w:p>
    <w:p w14:paraId="207A929C" w14:textId="77777777" w:rsidR="002154A8" w:rsidRPr="005B1EA5" w:rsidRDefault="002154A8">
      <w:pPr>
        <w:rPr>
          <w:rFonts w:asciiTheme="minorHAnsi" w:hAnsiTheme="minorHAnsi"/>
          <w:sz w:val="22"/>
          <w:szCs w:val="22"/>
        </w:rPr>
      </w:pPr>
      <w:r w:rsidRPr="002364BD">
        <w:rPr>
          <w:rFonts w:asciiTheme="minorHAnsi" w:hAnsiTheme="minorHAnsi"/>
          <w:sz w:val="20"/>
          <w:szCs w:val="20"/>
        </w:rPr>
        <w:tab/>
      </w:r>
      <w:r w:rsidRPr="005B1EA5">
        <w:rPr>
          <w:rFonts w:asciiTheme="minorHAnsi" w:hAnsiTheme="minorHAnsi"/>
          <w:sz w:val="22"/>
          <w:szCs w:val="22"/>
        </w:rPr>
        <w:tab/>
      </w:r>
      <w:r w:rsidRPr="005B1EA5">
        <w:rPr>
          <w:rFonts w:asciiTheme="minorHAnsi" w:hAnsiTheme="minorHAnsi"/>
          <w:sz w:val="22"/>
          <w:szCs w:val="22"/>
        </w:rPr>
        <w:tab/>
      </w:r>
      <w:r w:rsidRPr="005B1EA5">
        <w:rPr>
          <w:rFonts w:asciiTheme="minorHAnsi" w:hAnsiTheme="minorHAnsi"/>
          <w:sz w:val="22"/>
          <w:szCs w:val="22"/>
        </w:rPr>
        <w:tab/>
      </w:r>
      <w:r w:rsidRPr="005B1EA5">
        <w:rPr>
          <w:rFonts w:asciiTheme="minorHAnsi" w:hAnsiTheme="minorHAnsi"/>
          <w:sz w:val="22"/>
          <w:szCs w:val="22"/>
        </w:rPr>
        <w:tab/>
      </w:r>
    </w:p>
    <w:p w14:paraId="195735FB" w14:textId="77777777" w:rsidR="002154A8" w:rsidRPr="002364BD" w:rsidRDefault="002154A8" w:rsidP="005B1EA5">
      <w:pPr>
        <w:rPr>
          <w:rFonts w:asciiTheme="minorHAnsi" w:hAnsiTheme="minorHAnsi"/>
          <w:sz w:val="20"/>
          <w:szCs w:val="20"/>
          <w:u w:val="single"/>
        </w:rPr>
      </w:pPr>
      <w:r w:rsidRPr="002364BD">
        <w:rPr>
          <w:rFonts w:asciiTheme="minorHAnsi" w:hAnsiTheme="minorHAnsi"/>
          <w:b/>
          <w:sz w:val="20"/>
          <w:szCs w:val="20"/>
          <w:u w:val="single"/>
        </w:rPr>
        <w:t>ADDITIONAL INFORMATION</w:t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Pr="002364BD">
        <w:rPr>
          <w:rFonts w:asciiTheme="minorHAnsi" w:hAnsiTheme="minorHAnsi"/>
          <w:sz w:val="20"/>
          <w:szCs w:val="20"/>
          <w:u w:val="single"/>
        </w:rPr>
        <w:tab/>
      </w:r>
      <w:r w:rsidR="00D10DE1" w:rsidRPr="002364BD">
        <w:rPr>
          <w:rFonts w:asciiTheme="minorHAnsi" w:hAnsiTheme="minorHAnsi"/>
          <w:sz w:val="20"/>
          <w:szCs w:val="20"/>
          <w:u w:val="single"/>
        </w:rPr>
        <w:tab/>
      </w:r>
    </w:p>
    <w:p w14:paraId="4D06AF00" w14:textId="53EB5F0D" w:rsidR="00673E75" w:rsidRPr="002364BD" w:rsidRDefault="00003E01" w:rsidP="005B1EA5">
      <w:pPr>
        <w:ind w:left="-720" w:firstLine="720"/>
        <w:rPr>
          <w:rFonts w:asciiTheme="minorHAnsi" w:hAnsiTheme="minorHAnsi"/>
          <w:b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 xml:space="preserve">Computer Skills: </w:t>
      </w:r>
      <w:r w:rsidR="00961E12">
        <w:rPr>
          <w:rFonts w:asciiTheme="minorHAnsi" w:hAnsiTheme="minorHAnsi"/>
          <w:sz w:val="20"/>
          <w:szCs w:val="20"/>
        </w:rPr>
        <w:t>Microsoft</w:t>
      </w:r>
      <w:r w:rsidRPr="002364BD">
        <w:rPr>
          <w:rFonts w:asciiTheme="minorHAnsi" w:hAnsiTheme="minorHAnsi"/>
          <w:sz w:val="20"/>
          <w:szCs w:val="20"/>
        </w:rPr>
        <w:t xml:space="preserve"> Word, PowerPoint, </w:t>
      </w:r>
      <w:r w:rsidR="00961E12">
        <w:rPr>
          <w:rFonts w:asciiTheme="minorHAnsi" w:hAnsiTheme="minorHAnsi"/>
          <w:sz w:val="20"/>
          <w:szCs w:val="20"/>
        </w:rPr>
        <w:t xml:space="preserve">Excel, </w:t>
      </w:r>
      <w:r w:rsidR="00DF2592" w:rsidRPr="002364BD">
        <w:rPr>
          <w:rFonts w:asciiTheme="minorHAnsi" w:hAnsiTheme="minorHAnsi"/>
          <w:sz w:val="20"/>
          <w:szCs w:val="20"/>
        </w:rPr>
        <w:t>FL Studio, Ableton Live, Sony Vegas Pro</w:t>
      </w:r>
      <w:r w:rsidR="00043D0C">
        <w:rPr>
          <w:rFonts w:asciiTheme="minorHAnsi" w:hAnsiTheme="minorHAnsi"/>
          <w:sz w:val="20"/>
          <w:szCs w:val="20"/>
        </w:rPr>
        <w:t>, Excel, R</w:t>
      </w:r>
    </w:p>
    <w:p w14:paraId="47C1483D" w14:textId="77777777" w:rsidR="00003E01" w:rsidRPr="002364BD" w:rsidRDefault="00003E01" w:rsidP="005B1EA5">
      <w:pPr>
        <w:pStyle w:val="Default"/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 xml:space="preserve">Languages: </w:t>
      </w:r>
      <w:r w:rsidRPr="002364BD">
        <w:rPr>
          <w:rFonts w:asciiTheme="minorHAnsi" w:hAnsiTheme="minorHAnsi"/>
          <w:sz w:val="20"/>
          <w:szCs w:val="20"/>
        </w:rPr>
        <w:t xml:space="preserve">Fluent in </w:t>
      </w:r>
      <w:r w:rsidR="00247B34" w:rsidRPr="002364BD">
        <w:rPr>
          <w:rFonts w:asciiTheme="minorHAnsi" w:hAnsiTheme="minorHAnsi"/>
          <w:sz w:val="20"/>
          <w:szCs w:val="20"/>
        </w:rPr>
        <w:t>Hindi, Marathi and Sindhi</w:t>
      </w:r>
    </w:p>
    <w:p w14:paraId="5CFD1F41" w14:textId="7A72ED0E" w:rsidR="00003E01" w:rsidRPr="002364BD" w:rsidRDefault="00003E01" w:rsidP="005B1EA5">
      <w:pPr>
        <w:ind w:left="-720" w:firstLine="720"/>
        <w:rPr>
          <w:rFonts w:asciiTheme="minorHAnsi" w:hAnsiTheme="minorHAnsi"/>
          <w:b/>
          <w:sz w:val="20"/>
          <w:szCs w:val="20"/>
        </w:rPr>
      </w:pPr>
      <w:r w:rsidRPr="002364BD">
        <w:rPr>
          <w:rFonts w:asciiTheme="minorHAnsi" w:hAnsiTheme="minorHAnsi"/>
          <w:b/>
          <w:sz w:val="20"/>
          <w:szCs w:val="20"/>
        </w:rPr>
        <w:t xml:space="preserve">Interests: </w:t>
      </w:r>
      <w:r w:rsidR="00247B34" w:rsidRPr="002364BD">
        <w:rPr>
          <w:rFonts w:asciiTheme="minorHAnsi" w:hAnsiTheme="minorHAnsi"/>
          <w:sz w:val="20"/>
          <w:szCs w:val="20"/>
        </w:rPr>
        <w:t>The Beatles</w:t>
      </w:r>
      <w:r w:rsidR="00161D5A" w:rsidRPr="002364BD">
        <w:rPr>
          <w:rFonts w:asciiTheme="minorHAnsi" w:hAnsiTheme="minorHAnsi"/>
          <w:sz w:val="20"/>
          <w:szCs w:val="20"/>
        </w:rPr>
        <w:t xml:space="preserve">, </w:t>
      </w:r>
      <w:r w:rsidR="00247B34" w:rsidRPr="002364BD">
        <w:rPr>
          <w:rFonts w:asciiTheme="minorHAnsi" w:hAnsiTheme="minorHAnsi"/>
          <w:sz w:val="20"/>
          <w:szCs w:val="20"/>
        </w:rPr>
        <w:t>Indian Cricket Team</w:t>
      </w:r>
      <w:r w:rsidR="00A8291A" w:rsidRPr="002364BD">
        <w:rPr>
          <w:rFonts w:asciiTheme="minorHAnsi" w:hAnsiTheme="minorHAnsi"/>
          <w:sz w:val="20"/>
          <w:szCs w:val="20"/>
        </w:rPr>
        <w:t xml:space="preserve">, </w:t>
      </w:r>
      <w:r w:rsidR="00AD1DAA">
        <w:rPr>
          <w:rFonts w:asciiTheme="minorHAnsi" w:hAnsiTheme="minorHAnsi"/>
          <w:sz w:val="20"/>
          <w:szCs w:val="20"/>
        </w:rPr>
        <w:t>Table Tennis, Sudoku</w:t>
      </w:r>
    </w:p>
    <w:p w14:paraId="716DE7CC" w14:textId="20628209" w:rsidR="00261B53" w:rsidRPr="00261B53" w:rsidRDefault="00003E01" w:rsidP="00261B53">
      <w:pPr>
        <w:ind w:left="-720" w:firstLine="720"/>
        <w:rPr>
          <w:rFonts w:asciiTheme="minorHAnsi" w:hAnsiTheme="minorHAnsi"/>
          <w:sz w:val="20"/>
          <w:szCs w:val="20"/>
        </w:rPr>
      </w:pPr>
      <w:r w:rsidRPr="002364BD">
        <w:rPr>
          <w:rFonts w:asciiTheme="minorHAnsi" w:hAnsiTheme="minorHAnsi"/>
          <w:b/>
          <w:noProof/>
          <w:sz w:val="20"/>
          <w:szCs w:val="20"/>
        </w:rPr>
        <w:t>Work Eligibility</w:t>
      </w:r>
      <w:r w:rsidR="00551AE8" w:rsidRPr="002364BD">
        <w:rPr>
          <w:rFonts w:asciiTheme="minorHAnsi" w:hAnsiTheme="minorHAnsi"/>
          <w:b/>
          <w:noProof/>
          <w:sz w:val="20"/>
          <w:szCs w:val="20"/>
        </w:rPr>
        <w:t>:</w:t>
      </w:r>
      <w:r w:rsidR="00551AE8" w:rsidRPr="002364BD">
        <w:rPr>
          <w:rFonts w:asciiTheme="minorHAnsi" w:hAnsiTheme="minorHAnsi"/>
          <w:noProof/>
          <w:sz w:val="20"/>
          <w:szCs w:val="20"/>
        </w:rPr>
        <w:t xml:space="preserve"> </w:t>
      </w:r>
      <w:r w:rsidRPr="002364BD">
        <w:rPr>
          <w:rFonts w:asciiTheme="minorHAnsi" w:hAnsiTheme="minorHAnsi"/>
          <w:noProof/>
          <w:sz w:val="20"/>
          <w:szCs w:val="20"/>
        </w:rPr>
        <w:t>Eligible to work in the U.S.</w:t>
      </w:r>
      <w:r w:rsidRPr="002364BD">
        <w:rPr>
          <w:rFonts w:asciiTheme="minorHAnsi" w:hAnsiTheme="minorHAnsi"/>
          <w:sz w:val="20"/>
          <w:szCs w:val="20"/>
        </w:rPr>
        <w:t>; will require visa sponsorship for full-time employment</w:t>
      </w:r>
    </w:p>
    <w:sectPr w:rsidR="00261B53" w:rsidRPr="00261B53" w:rsidSect="005B1EA5"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0CFE51" w14:textId="77777777" w:rsidR="001E1F8D" w:rsidRDefault="001E1F8D" w:rsidP="005B1EA5">
      <w:r>
        <w:separator/>
      </w:r>
    </w:p>
  </w:endnote>
  <w:endnote w:type="continuationSeparator" w:id="0">
    <w:p w14:paraId="6512A42A" w14:textId="77777777" w:rsidR="001E1F8D" w:rsidRDefault="001E1F8D" w:rsidP="005B1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72F96A" w14:textId="77777777" w:rsidR="001E1F8D" w:rsidRDefault="001E1F8D" w:rsidP="005B1EA5">
      <w:r>
        <w:separator/>
      </w:r>
    </w:p>
  </w:footnote>
  <w:footnote w:type="continuationSeparator" w:id="0">
    <w:p w14:paraId="323A1B49" w14:textId="77777777" w:rsidR="001E1F8D" w:rsidRDefault="001E1F8D" w:rsidP="005B1E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C7E4F"/>
    <w:multiLevelType w:val="hybridMultilevel"/>
    <w:tmpl w:val="7F4ADDA4"/>
    <w:lvl w:ilvl="0" w:tplc="455A1BBE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E2698"/>
    <w:multiLevelType w:val="hybridMultilevel"/>
    <w:tmpl w:val="1A0A3402"/>
    <w:lvl w:ilvl="0" w:tplc="D226A096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7BF8"/>
    <w:multiLevelType w:val="hybridMultilevel"/>
    <w:tmpl w:val="E59AE548"/>
    <w:lvl w:ilvl="0" w:tplc="DBB2F8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7E0C6B"/>
    <w:multiLevelType w:val="hybridMultilevel"/>
    <w:tmpl w:val="33304100"/>
    <w:lvl w:ilvl="0" w:tplc="BC301FF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0747D3"/>
    <w:multiLevelType w:val="hybridMultilevel"/>
    <w:tmpl w:val="77EAC634"/>
    <w:lvl w:ilvl="0" w:tplc="455A1BBE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F178B6"/>
    <w:multiLevelType w:val="hybridMultilevel"/>
    <w:tmpl w:val="7AE071B6"/>
    <w:lvl w:ilvl="0" w:tplc="7C38E2DA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81518B"/>
    <w:multiLevelType w:val="hybridMultilevel"/>
    <w:tmpl w:val="FBE66B08"/>
    <w:lvl w:ilvl="0" w:tplc="BC301FF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1C4720"/>
    <w:multiLevelType w:val="hybridMultilevel"/>
    <w:tmpl w:val="CAB4DF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33DA9"/>
    <w:multiLevelType w:val="hybridMultilevel"/>
    <w:tmpl w:val="0DD64E3A"/>
    <w:lvl w:ilvl="0" w:tplc="BC301FF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0154E4"/>
    <w:multiLevelType w:val="hybridMultilevel"/>
    <w:tmpl w:val="0C6E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665FE3"/>
    <w:multiLevelType w:val="hybridMultilevel"/>
    <w:tmpl w:val="BD7AA3C6"/>
    <w:lvl w:ilvl="0" w:tplc="320EBFAA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4C421E"/>
    <w:multiLevelType w:val="hybridMultilevel"/>
    <w:tmpl w:val="D33069C0"/>
    <w:lvl w:ilvl="0" w:tplc="092E7744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527835"/>
    <w:multiLevelType w:val="hybridMultilevel"/>
    <w:tmpl w:val="AA483AAC"/>
    <w:lvl w:ilvl="0" w:tplc="BC301FF2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7C513B"/>
    <w:multiLevelType w:val="hybridMultilevel"/>
    <w:tmpl w:val="FB241978"/>
    <w:lvl w:ilvl="0" w:tplc="455A1BBE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C43F5C"/>
    <w:multiLevelType w:val="hybridMultilevel"/>
    <w:tmpl w:val="22CC402A"/>
    <w:lvl w:ilvl="0" w:tplc="59C6828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0"/>
  </w:num>
  <w:num w:numId="5">
    <w:abstractNumId w:val="4"/>
  </w:num>
  <w:num w:numId="6">
    <w:abstractNumId w:val="13"/>
  </w:num>
  <w:num w:numId="7">
    <w:abstractNumId w:val="8"/>
  </w:num>
  <w:num w:numId="8">
    <w:abstractNumId w:val="14"/>
  </w:num>
  <w:num w:numId="9">
    <w:abstractNumId w:val="12"/>
  </w:num>
  <w:num w:numId="10">
    <w:abstractNumId w:val="6"/>
  </w:num>
  <w:num w:numId="11">
    <w:abstractNumId w:val="3"/>
  </w:num>
  <w:num w:numId="12">
    <w:abstractNumId w:val="1"/>
  </w:num>
  <w:num w:numId="13">
    <w:abstractNumId w:val="9"/>
  </w:num>
  <w:num w:numId="14">
    <w:abstractNumId w:val="7"/>
  </w:num>
  <w:num w:numId="15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oNotDisplayPageBoundaries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wMTMzNLA0MzAwMjRX0lEKTi0uzszPAykwNKwFADlm7YctAAAA"/>
  </w:docVars>
  <w:rsids>
    <w:rsidRoot w:val="002154A8"/>
    <w:rsid w:val="00003E01"/>
    <w:rsid w:val="00003FA3"/>
    <w:rsid w:val="00005F41"/>
    <w:rsid w:val="00006948"/>
    <w:rsid w:val="00007600"/>
    <w:rsid w:val="000132F7"/>
    <w:rsid w:val="0001398F"/>
    <w:rsid w:val="00014945"/>
    <w:rsid w:val="00016F02"/>
    <w:rsid w:val="00021287"/>
    <w:rsid w:val="00021F5F"/>
    <w:rsid w:val="00027577"/>
    <w:rsid w:val="00032DF9"/>
    <w:rsid w:val="000423DC"/>
    <w:rsid w:val="00043D0C"/>
    <w:rsid w:val="0004796B"/>
    <w:rsid w:val="00054707"/>
    <w:rsid w:val="00062940"/>
    <w:rsid w:val="00076051"/>
    <w:rsid w:val="00092058"/>
    <w:rsid w:val="000A4258"/>
    <w:rsid w:val="000A5B83"/>
    <w:rsid w:val="000C11B7"/>
    <w:rsid w:val="000C135F"/>
    <w:rsid w:val="000C2415"/>
    <w:rsid w:val="000C3E7C"/>
    <w:rsid w:val="000D057D"/>
    <w:rsid w:val="000E2485"/>
    <w:rsid w:val="000E33B8"/>
    <w:rsid w:val="000E5C7D"/>
    <w:rsid w:val="000F015F"/>
    <w:rsid w:val="000F0A6A"/>
    <w:rsid w:val="000F26B7"/>
    <w:rsid w:val="000F4A0B"/>
    <w:rsid w:val="000F63AA"/>
    <w:rsid w:val="001025AF"/>
    <w:rsid w:val="00105FFD"/>
    <w:rsid w:val="00111023"/>
    <w:rsid w:val="00120B86"/>
    <w:rsid w:val="0013117E"/>
    <w:rsid w:val="0014105A"/>
    <w:rsid w:val="00143E95"/>
    <w:rsid w:val="00147B3C"/>
    <w:rsid w:val="00157470"/>
    <w:rsid w:val="00161854"/>
    <w:rsid w:val="00161D5A"/>
    <w:rsid w:val="001625C9"/>
    <w:rsid w:val="00164DDB"/>
    <w:rsid w:val="00164E4D"/>
    <w:rsid w:val="00165755"/>
    <w:rsid w:val="001665D4"/>
    <w:rsid w:val="00167BA4"/>
    <w:rsid w:val="00171921"/>
    <w:rsid w:val="001738A2"/>
    <w:rsid w:val="0017638A"/>
    <w:rsid w:val="00176CA8"/>
    <w:rsid w:val="001814AA"/>
    <w:rsid w:val="00181563"/>
    <w:rsid w:val="00182A1B"/>
    <w:rsid w:val="001843D1"/>
    <w:rsid w:val="001857D7"/>
    <w:rsid w:val="00187F99"/>
    <w:rsid w:val="00193F82"/>
    <w:rsid w:val="001954B6"/>
    <w:rsid w:val="001A4D1F"/>
    <w:rsid w:val="001B6F60"/>
    <w:rsid w:val="001B7A6B"/>
    <w:rsid w:val="001B7FE6"/>
    <w:rsid w:val="001C4685"/>
    <w:rsid w:val="001C599B"/>
    <w:rsid w:val="001D0D08"/>
    <w:rsid w:val="001D5F91"/>
    <w:rsid w:val="001D7900"/>
    <w:rsid w:val="001E1F8D"/>
    <w:rsid w:val="001E6190"/>
    <w:rsid w:val="001E746E"/>
    <w:rsid w:val="001F0D5D"/>
    <w:rsid w:val="001F396D"/>
    <w:rsid w:val="001F48FE"/>
    <w:rsid w:val="00213C50"/>
    <w:rsid w:val="00213FE0"/>
    <w:rsid w:val="002154A8"/>
    <w:rsid w:val="0022236C"/>
    <w:rsid w:val="00222A11"/>
    <w:rsid w:val="002364BD"/>
    <w:rsid w:val="00242B0D"/>
    <w:rsid w:val="00243FA7"/>
    <w:rsid w:val="00247B34"/>
    <w:rsid w:val="00250548"/>
    <w:rsid w:val="0025510F"/>
    <w:rsid w:val="00255AC1"/>
    <w:rsid w:val="00261B53"/>
    <w:rsid w:val="00265A8C"/>
    <w:rsid w:val="0027301C"/>
    <w:rsid w:val="00274706"/>
    <w:rsid w:val="0027538E"/>
    <w:rsid w:val="0027642C"/>
    <w:rsid w:val="00280113"/>
    <w:rsid w:val="002A067A"/>
    <w:rsid w:val="002A0A1F"/>
    <w:rsid w:val="002A1E90"/>
    <w:rsid w:val="002C1D0F"/>
    <w:rsid w:val="002C2A72"/>
    <w:rsid w:val="002C2AE2"/>
    <w:rsid w:val="002C6F63"/>
    <w:rsid w:val="002C7A87"/>
    <w:rsid w:val="002D46C0"/>
    <w:rsid w:val="002D5B4D"/>
    <w:rsid w:val="002D68CD"/>
    <w:rsid w:val="002E5D01"/>
    <w:rsid w:val="002E6B25"/>
    <w:rsid w:val="002F1EA2"/>
    <w:rsid w:val="002F5A59"/>
    <w:rsid w:val="003058A8"/>
    <w:rsid w:val="00314DF1"/>
    <w:rsid w:val="0032396B"/>
    <w:rsid w:val="00325120"/>
    <w:rsid w:val="003254C0"/>
    <w:rsid w:val="00327EB6"/>
    <w:rsid w:val="0033004F"/>
    <w:rsid w:val="00331762"/>
    <w:rsid w:val="003319FC"/>
    <w:rsid w:val="003347E2"/>
    <w:rsid w:val="0033523D"/>
    <w:rsid w:val="00336E7E"/>
    <w:rsid w:val="0033796B"/>
    <w:rsid w:val="003418B6"/>
    <w:rsid w:val="00344FDB"/>
    <w:rsid w:val="003450FA"/>
    <w:rsid w:val="0034692F"/>
    <w:rsid w:val="0034749D"/>
    <w:rsid w:val="003477AA"/>
    <w:rsid w:val="0035120D"/>
    <w:rsid w:val="00352DF5"/>
    <w:rsid w:val="0035506C"/>
    <w:rsid w:val="00366B85"/>
    <w:rsid w:val="00372657"/>
    <w:rsid w:val="00374415"/>
    <w:rsid w:val="00382B02"/>
    <w:rsid w:val="00391407"/>
    <w:rsid w:val="00391C62"/>
    <w:rsid w:val="003944D1"/>
    <w:rsid w:val="0039755E"/>
    <w:rsid w:val="0039786B"/>
    <w:rsid w:val="003A1D29"/>
    <w:rsid w:val="003A6054"/>
    <w:rsid w:val="003B2E01"/>
    <w:rsid w:val="003C24D6"/>
    <w:rsid w:val="003C3AFB"/>
    <w:rsid w:val="003C6AB9"/>
    <w:rsid w:val="003D34FE"/>
    <w:rsid w:val="003E06A9"/>
    <w:rsid w:val="003F1112"/>
    <w:rsid w:val="003F18A5"/>
    <w:rsid w:val="0040353D"/>
    <w:rsid w:val="0040523C"/>
    <w:rsid w:val="004068FD"/>
    <w:rsid w:val="00412933"/>
    <w:rsid w:val="004138E1"/>
    <w:rsid w:val="004164F2"/>
    <w:rsid w:val="004256A4"/>
    <w:rsid w:val="00426CAE"/>
    <w:rsid w:val="004326BA"/>
    <w:rsid w:val="004402F8"/>
    <w:rsid w:val="004426B2"/>
    <w:rsid w:val="0044415F"/>
    <w:rsid w:val="004516C3"/>
    <w:rsid w:val="00455850"/>
    <w:rsid w:val="004654A2"/>
    <w:rsid w:val="004668B6"/>
    <w:rsid w:val="0046773B"/>
    <w:rsid w:val="00470C2B"/>
    <w:rsid w:val="00470D81"/>
    <w:rsid w:val="00471221"/>
    <w:rsid w:val="0048117A"/>
    <w:rsid w:val="00484E9F"/>
    <w:rsid w:val="004852BB"/>
    <w:rsid w:val="0048582D"/>
    <w:rsid w:val="00497957"/>
    <w:rsid w:val="004A496F"/>
    <w:rsid w:val="004B015A"/>
    <w:rsid w:val="004C0455"/>
    <w:rsid w:val="004D1188"/>
    <w:rsid w:val="004D1861"/>
    <w:rsid w:val="004D1CFE"/>
    <w:rsid w:val="004D3420"/>
    <w:rsid w:val="004D62FE"/>
    <w:rsid w:val="004D7C1F"/>
    <w:rsid w:val="004E1DAA"/>
    <w:rsid w:val="004E519A"/>
    <w:rsid w:val="00510CEC"/>
    <w:rsid w:val="005114E5"/>
    <w:rsid w:val="00514800"/>
    <w:rsid w:val="005156BC"/>
    <w:rsid w:val="00516141"/>
    <w:rsid w:val="00520B98"/>
    <w:rsid w:val="00527F1B"/>
    <w:rsid w:val="0053217F"/>
    <w:rsid w:val="00551AE8"/>
    <w:rsid w:val="005568F9"/>
    <w:rsid w:val="00556A43"/>
    <w:rsid w:val="00562EE7"/>
    <w:rsid w:val="00563F0A"/>
    <w:rsid w:val="00565716"/>
    <w:rsid w:val="00566211"/>
    <w:rsid w:val="00572AF7"/>
    <w:rsid w:val="0057455B"/>
    <w:rsid w:val="00580475"/>
    <w:rsid w:val="005878DB"/>
    <w:rsid w:val="00591C22"/>
    <w:rsid w:val="005B0848"/>
    <w:rsid w:val="005B1151"/>
    <w:rsid w:val="005B1EA5"/>
    <w:rsid w:val="005C63E2"/>
    <w:rsid w:val="005D1DE3"/>
    <w:rsid w:val="005D3D3B"/>
    <w:rsid w:val="005D60D2"/>
    <w:rsid w:val="005D6414"/>
    <w:rsid w:val="005E7F3C"/>
    <w:rsid w:val="005F08DE"/>
    <w:rsid w:val="005F4958"/>
    <w:rsid w:val="005F7414"/>
    <w:rsid w:val="006005A0"/>
    <w:rsid w:val="00600CE0"/>
    <w:rsid w:val="006061DB"/>
    <w:rsid w:val="0060622C"/>
    <w:rsid w:val="006169CB"/>
    <w:rsid w:val="00621A57"/>
    <w:rsid w:val="00626468"/>
    <w:rsid w:val="00632314"/>
    <w:rsid w:val="006375CA"/>
    <w:rsid w:val="00642187"/>
    <w:rsid w:val="006459F0"/>
    <w:rsid w:val="006465D2"/>
    <w:rsid w:val="00647B5E"/>
    <w:rsid w:val="00651FFA"/>
    <w:rsid w:val="00656204"/>
    <w:rsid w:val="0066287A"/>
    <w:rsid w:val="00667CDC"/>
    <w:rsid w:val="00673E75"/>
    <w:rsid w:val="00673F76"/>
    <w:rsid w:val="00675396"/>
    <w:rsid w:val="006933D1"/>
    <w:rsid w:val="00694C8D"/>
    <w:rsid w:val="00695AE5"/>
    <w:rsid w:val="006B6464"/>
    <w:rsid w:val="006F1569"/>
    <w:rsid w:val="006F6E21"/>
    <w:rsid w:val="00701E87"/>
    <w:rsid w:val="007030F3"/>
    <w:rsid w:val="0070610C"/>
    <w:rsid w:val="00706252"/>
    <w:rsid w:val="00712222"/>
    <w:rsid w:val="00715113"/>
    <w:rsid w:val="00721C27"/>
    <w:rsid w:val="00731723"/>
    <w:rsid w:val="00735D48"/>
    <w:rsid w:val="00755206"/>
    <w:rsid w:val="00757097"/>
    <w:rsid w:val="00761394"/>
    <w:rsid w:val="00762A26"/>
    <w:rsid w:val="007640FA"/>
    <w:rsid w:val="00764A12"/>
    <w:rsid w:val="00765EF7"/>
    <w:rsid w:val="007703CE"/>
    <w:rsid w:val="00770EB7"/>
    <w:rsid w:val="00776480"/>
    <w:rsid w:val="00776E71"/>
    <w:rsid w:val="0077757E"/>
    <w:rsid w:val="00783918"/>
    <w:rsid w:val="00785073"/>
    <w:rsid w:val="00792B14"/>
    <w:rsid w:val="007934B0"/>
    <w:rsid w:val="0079553F"/>
    <w:rsid w:val="007A2CB3"/>
    <w:rsid w:val="007A5717"/>
    <w:rsid w:val="007A7777"/>
    <w:rsid w:val="007B3491"/>
    <w:rsid w:val="007B70C0"/>
    <w:rsid w:val="007B7F0C"/>
    <w:rsid w:val="007C07EE"/>
    <w:rsid w:val="007C0B08"/>
    <w:rsid w:val="007D1D89"/>
    <w:rsid w:val="007E5149"/>
    <w:rsid w:val="007F2311"/>
    <w:rsid w:val="007F37FB"/>
    <w:rsid w:val="007F78B1"/>
    <w:rsid w:val="00802CC1"/>
    <w:rsid w:val="00804A0D"/>
    <w:rsid w:val="008078A8"/>
    <w:rsid w:val="00807ADF"/>
    <w:rsid w:val="00810E49"/>
    <w:rsid w:val="00814E04"/>
    <w:rsid w:val="0082163D"/>
    <w:rsid w:val="00823E3A"/>
    <w:rsid w:val="008253D4"/>
    <w:rsid w:val="008254E0"/>
    <w:rsid w:val="00831C08"/>
    <w:rsid w:val="0083248F"/>
    <w:rsid w:val="00840B0F"/>
    <w:rsid w:val="00855C98"/>
    <w:rsid w:val="008616C8"/>
    <w:rsid w:val="00870775"/>
    <w:rsid w:val="008720D0"/>
    <w:rsid w:val="00874DE4"/>
    <w:rsid w:val="00874E79"/>
    <w:rsid w:val="00876C86"/>
    <w:rsid w:val="008936AE"/>
    <w:rsid w:val="008936CC"/>
    <w:rsid w:val="00893C8F"/>
    <w:rsid w:val="008B3DEE"/>
    <w:rsid w:val="008C0D78"/>
    <w:rsid w:val="008C0F6E"/>
    <w:rsid w:val="008C79DB"/>
    <w:rsid w:val="008D6B03"/>
    <w:rsid w:val="008E27DD"/>
    <w:rsid w:val="008F4747"/>
    <w:rsid w:val="008F4D4B"/>
    <w:rsid w:val="009028CF"/>
    <w:rsid w:val="009044BC"/>
    <w:rsid w:val="009044EC"/>
    <w:rsid w:val="009128F0"/>
    <w:rsid w:val="009234C7"/>
    <w:rsid w:val="00925AB2"/>
    <w:rsid w:val="009265DC"/>
    <w:rsid w:val="00932143"/>
    <w:rsid w:val="00936DD4"/>
    <w:rsid w:val="0093705F"/>
    <w:rsid w:val="00942B7A"/>
    <w:rsid w:val="009456AC"/>
    <w:rsid w:val="0095020B"/>
    <w:rsid w:val="0095157F"/>
    <w:rsid w:val="009545FA"/>
    <w:rsid w:val="00961AA5"/>
    <w:rsid w:val="00961E12"/>
    <w:rsid w:val="009652D4"/>
    <w:rsid w:val="00966E68"/>
    <w:rsid w:val="00973EB6"/>
    <w:rsid w:val="00980B25"/>
    <w:rsid w:val="00981405"/>
    <w:rsid w:val="00982605"/>
    <w:rsid w:val="0098602E"/>
    <w:rsid w:val="00990644"/>
    <w:rsid w:val="00991B8B"/>
    <w:rsid w:val="009A11E3"/>
    <w:rsid w:val="009A257D"/>
    <w:rsid w:val="009B1D53"/>
    <w:rsid w:val="009B6824"/>
    <w:rsid w:val="009D001E"/>
    <w:rsid w:val="009D5533"/>
    <w:rsid w:val="009D65C9"/>
    <w:rsid w:val="009F39B5"/>
    <w:rsid w:val="009F7137"/>
    <w:rsid w:val="00A12548"/>
    <w:rsid w:val="00A14E61"/>
    <w:rsid w:val="00A211DB"/>
    <w:rsid w:val="00A22D66"/>
    <w:rsid w:val="00A25AF5"/>
    <w:rsid w:val="00A2797F"/>
    <w:rsid w:val="00A30EBA"/>
    <w:rsid w:val="00A36A9C"/>
    <w:rsid w:val="00A54ED1"/>
    <w:rsid w:val="00A60945"/>
    <w:rsid w:val="00A82558"/>
    <w:rsid w:val="00A8291A"/>
    <w:rsid w:val="00A836EB"/>
    <w:rsid w:val="00A83FBA"/>
    <w:rsid w:val="00A960A2"/>
    <w:rsid w:val="00A96B60"/>
    <w:rsid w:val="00A97F49"/>
    <w:rsid w:val="00AA5ED9"/>
    <w:rsid w:val="00AA7689"/>
    <w:rsid w:val="00AB2869"/>
    <w:rsid w:val="00AB5C26"/>
    <w:rsid w:val="00AB749A"/>
    <w:rsid w:val="00AC51F8"/>
    <w:rsid w:val="00AC5535"/>
    <w:rsid w:val="00AD1DAA"/>
    <w:rsid w:val="00AD1EAC"/>
    <w:rsid w:val="00AD4A0C"/>
    <w:rsid w:val="00AD57FC"/>
    <w:rsid w:val="00AE5005"/>
    <w:rsid w:val="00AE757A"/>
    <w:rsid w:val="00AE78C7"/>
    <w:rsid w:val="00AF57B1"/>
    <w:rsid w:val="00B07397"/>
    <w:rsid w:val="00B2060F"/>
    <w:rsid w:val="00B230BA"/>
    <w:rsid w:val="00B25A19"/>
    <w:rsid w:val="00B31011"/>
    <w:rsid w:val="00B336CB"/>
    <w:rsid w:val="00B37992"/>
    <w:rsid w:val="00B410EC"/>
    <w:rsid w:val="00B41DE6"/>
    <w:rsid w:val="00B432D4"/>
    <w:rsid w:val="00B50ECA"/>
    <w:rsid w:val="00B5687E"/>
    <w:rsid w:val="00B62204"/>
    <w:rsid w:val="00B6784E"/>
    <w:rsid w:val="00B7161B"/>
    <w:rsid w:val="00B7725C"/>
    <w:rsid w:val="00B8327B"/>
    <w:rsid w:val="00B90C12"/>
    <w:rsid w:val="00B929F2"/>
    <w:rsid w:val="00B94273"/>
    <w:rsid w:val="00B962F8"/>
    <w:rsid w:val="00BA1551"/>
    <w:rsid w:val="00BA759C"/>
    <w:rsid w:val="00BB324D"/>
    <w:rsid w:val="00BB6C22"/>
    <w:rsid w:val="00BC05AB"/>
    <w:rsid w:val="00BC09CD"/>
    <w:rsid w:val="00BC2250"/>
    <w:rsid w:val="00BC37C2"/>
    <w:rsid w:val="00BC5C88"/>
    <w:rsid w:val="00BC6A55"/>
    <w:rsid w:val="00BD3287"/>
    <w:rsid w:val="00BD47D7"/>
    <w:rsid w:val="00BE6EF2"/>
    <w:rsid w:val="00BF4784"/>
    <w:rsid w:val="00C007B9"/>
    <w:rsid w:val="00C04248"/>
    <w:rsid w:val="00C07811"/>
    <w:rsid w:val="00C10191"/>
    <w:rsid w:val="00C12047"/>
    <w:rsid w:val="00C13152"/>
    <w:rsid w:val="00C15556"/>
    <w:rsid w:val="00C15A44"/>
    <w:rsid w:val="00C21049"/>
    <w:rsid w:val="00C21C3D"/>
    <w:rsid w:val="00C220A9"/>
    <w:rsid w:val="00C2411B"/>
    <w:rsid w:val="00C257A4"/>
    <w:rsid w:val="00C33DDE"/>
    <w:rsid w:val="00C34D9E"/>
    <w:rsid w:val="00C37000"/>
    <w:rsid w:val="00C41BAD"/>
    <w:rsid w:val="00C44B80"/>
    <w:rsid w:val="00C5080E"/>
    <w:rsid w:val="00C52960"/>
    <w:rsid w:val="00C61D1F"/>
    <w:rsid w:val="00C65880"/>
    <w:rsid w:val="00C65A07"/>
    <w:rsid w:val="00C73366"/>
    <w:rsid w:val="00C86C8A"/>
    <w:rsid w:val="00C87030"/>
    <w:rsid w:val="00C921B6"/>
    <w:rsid w:val="00C93AB4"/>
    <w:rsid w:val="00C93F6B"/>
    <w:rsid w:val="00C95D94"/>
    <w:rsid w:val="00CA1298"/>
    <w:rsid w:val="00CA7517"/>
    <w:rsid w:val="00CB6F25"/>
    <w:rsid w:val="00CC4B8C"/>
    <w:rsid w:val="00CD252B"/>
    <w:rsid w:val="00CD2E84"/>
    <w:rsid w:val="00CD610F"/>
    <w:rsid w:val="00CD65F2"/>
    <w:rsid w:val="00CF162E"/>
    <w:rsid w:val="00CF575C"/>
    <w:rsid w:val="00CF6A99"/>
    <w:rsid w:val="00D10A85"/>
    <w:rsid w:val="00D10DE1"/>
    <w:rsid w:val="00D1782D"/>
    <w:rsid w:val="00D2740F"/>
    <w:rsid w:val="00D30FBE"/>
    <w:rsid w:val="00D31A96"/>
    <w:rsid w:val="00D32A18"/>
    <w:rsid w:val="00D44EA8"/>
    <w:rsid w:val="00D46CE1"/>
    <w:rsid w:val="00D57A33"/>
    <w:rsid w:val="00D675A0"/>
    <w:rsid w:val="00D74D8C"/>
    <w:rsid w:val="00D75CDC"/>
    <w:rsid w:val="00D7695A"/>
    <w:rsid w:val="00D774CC"/>
    <w:rsid w:val="00D8375A"/>
    <w:rsid w:val="00D83AAD"/>
    <w:rsid w:val="00D90F23"/>
    <w:rsid w:val="00DA2D84"/>
    <w:rsid w:val="00DB4D80"/>
    <w:rsid w:val="00DB5902"/>
    <w:rsid w:val="00DC0B35"/>
    <w:rsid w:val="00DC511B"/>
    <w:rsid w:val="00DD0C10"/>
    <w:rsid w:val="00DE1608"/>
    <w:rsid w:val="00DE7B09"/>
    <w:rsid w:val="00DF2592"/>
    <w:rsid w:val="00E02968"/>
    <w:rsid w:val="00E046C2"/>
    <w:rsid w:val="00E064C5"/>
    <w:rsid w:val="00E0653F"/>
    <w:rsid w:val="00E06E26"/>
    <w:rsid w:val="00E10760"/>
    <w:rsid w:val="00E1149B"/>
    <w:rsid w:val="00E20ECF"/>
    <w:rsid w:val="00E24DF1"/>
    <w:rsid w:val="00E42736"/>
    <w:rsid w:val="00E44077"/>
    <w:rsid w:val="00E52F12"/>
    <w:rsid w:val="00E53820"/>
    <w:rsid w:val="00E634A8"/>
    <w:rsid w:val="00E634E5"/>
    <w:rsid w:val="00E63BCB"/>
    <w:rsid w:val="00E65E26"/>
    <w:rsid w:val="00E7041C"/>
    <w:rsid w:val="00E70B9F"/>
    <w:rsid w:val="00E72069"/>
    <w:rsid w:val="00E815B6"/>
    <w:rsid w:val="00E81752"/>
    <w:rsid w:val="00E84BD6"/>
    <w:rsid w:val="00E86439"/>
    <w:rsid w:val="00E86BF3"/>
    <w:rsid w:val="00E921F3"/>
    <w:rsid w:val="00E92E31"/>
    <w:rsid w:val="00E95DE1"/>
    <w:rsid w:val="00E95F44"/>
    <w:rsid w:val="00E97C76"/>
    <w:rsid w:val="00EA14AD"/>
    <w:rsid w:val="00EA5FA9"/>
    <w:rsid w:val="00EA7023"/>
    <w:rsid w:val="00EB2A9F"/>
    <w:rsid w:val="00EB7D05"/>
    <w:rsid w:val="00EC10A8"/>
    <w:rsid w:val="00EC766D"/>
    <w:rsid w:val="00ED7BC3"/>
    <w:rsid w:val="00EE4A50"/>
    <w:rsid w:val="00EE7DAD"/>
    <w:rsid w:val="00EF522A"/>
    <w:rsid w:val="00EF535F"/>
    <w:rsid w:val="00F00173"/>
    <w:rsid w:val="00F00256"/>
    <w:rsid w:val="00F01C7E"/>
    <w:rsid w:val="00F0340A"/>
    <w:rsid w:val="00F0566B"/>
    <w:rsid w:val="00F141D5"/>
    <w:rsid w:val="00F20E62"/>
    <w:rsid w:val="00F23BE3"/>
    <w:rsid w:val="00F36981"/>
    <w:rsid w:val="00F433EF"/>
    <w:rsid w:val="00F4369F"/>
    <w:rsid w:val="00F548D9"/>
    <w:rsid w:val="00F55732"/>
    <w:rsid w:val="00F56224"/>
    <w:rsid w:val="00F57600"/>
    <w:rsid w:val="00F6231C"/>
    <w:rsid w:val="00F77E2E"/>
    <w:rsid w:val="00F811AF"/>
    <w:rsid w:val="00F84DE1"/>
    <w:rsid w:val="00F85C89"/>
    <w:rsid w:val="00FA105C"/>
    <w:rsid w:val="00FB0A62"/>
    <w:rsid w:val="00FB0B56"/>
    <w:rsid w:val="00FB2533"/>
    <w:rsid w:val="00FB3B43"/>
    <w:rsid w:val="00FC400B"/>
    <w:rsid w:val="00FC455C"/>
    <w:rsid w:val="00FC5179"/>
    <w:rsid w:val="00FD05D2"/>
    <w:rsid w:val="00FD2A1D"/>
    <w:rsid w:val="00FD7D87"/>
    <w:rsid w:val="00FE38CF"/>
    <w:rsid w:val="00FE627C"/>
    <w:rsid w:val="00FE6BA8"/>
    <w:rsid w:val="00FE7F59"/>
    <w:rsid w:val="00FF1F79"/>
    <w:rsid w:val="00FF3B8A"/>
    <w:rsid w:val="00FF7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DBEA2"/>
  <w15:docId w15:val="{00A074F1-56D2-46D5-AF59-BE41F69EC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54A8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rsid w:val="002154A8"/>
    <w:pPr>
      <w:pBdr>
        <w:bottom w:val="single" w:sz="18" w:space="1" w:color="auto"/>
      </w:pBdr>
    </w:pPr>
    <w:rPr>
      <w:rFonts w:ascii="Eras Bold ITC" w:hAnsi="Eras Bold ITC"/>
      <w:sz w:val="40"/>
      <w:szCs w:val="40"/>
    </w:rPr>
  </w:style>
  <w:style w:type="paragraph" w:customStyle="1" w:styleId="Default">
    <w:name w:val="Default"/>
    <w:rsid w:val="002154A8"/>
    <w:pPr>
      <w:autoSpaceDE w:val="0"/>
      <w:autoSpaceDN w:val="0"/>
      <w:adjustRightInd w:val="0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154A8"/>
    <w:pPr>
      <w:ind w:left="720"/>
      <w:contextualSpacing/>
    </w:pPr>
  </w:style>
  <w:style w:type="character" w:styleId="Hyperlink">
    <w:name w:val="Hyperlink"/>
    <w:basedOn w:val="DefaultParagraphFont"/>
    <w:rsid w:val="00B432D4"/>
    <w:rPr>
      <w:color w:val="0000FF"/>
      <w:u w:val="single"/>
    </w:rPr>
  </w:style>
  <w:style w:type="paragraph" w:styleId="Footer">
    <w:name w:val="footer"/>
    <w:basedOn w:val="Normal"/>
    <w:link w:val="FooterChar"/>
    <w:rsid w:val="00B432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432D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22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224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078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78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7811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78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781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07811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B1E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1EA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20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3D03EF3-FA79-4CB2-9B0D-833FBBA7CC85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Attendance_x0020_Sheets xmlns="6137292c-a8a0-4c25-a004-adaaaf92099d">Resume Template</Attendance_x0020_Sheet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293761A0A8254CA004ADAAAF92099D" ma:contentTypeVersion="1" ma:contentTypeDescription="Create a new document." ma:contentTypeScope="" ma:versionID="302f49d7e89cb790dd76001df4a04d69">
  <xsd:schema xmlns:xsd="http://www.w3.org/2001/XMLSchema" xmlns:xs="http://www.w3.org/2001/XMLSchema" xmlns:p="http://schemas.microsoft.com/office/2006/metadata/properties" xmlns:ns2="6137292c-a8a0-4c25-a004-adaaaf92099d" targetNamespace="http://schemas.microsoft.com/office/2006/metadata/properties" ma:root="true" ma:fieldsID="d35100f22b8ccc25db333d146e61b9cd" ns2:_="">
    <xsd:import namespace="6137292c-a8a0-4c25-a004-adaaaf92099d"/>
    <xsd:element name="properties">
      <xsd:complexType>
        <xsd:sequence>
          <xsd:element name="documentManagement">
            <xsd:complexType>
              <xsd:all>
                <xsd:element ref="ns2:Attendance_x0020_Shee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37292c-a8a0-4c25-a004-adaaaf92099d" elementFormDefault="qualified">
    <xsd:import namespace="http://schemas.microsoft.com/office/2006/documentManagement/types"/>
    <xsd:import namespace="http://schemas.microsoft.com/office/infopath/2007/PartnerControls"/>
    <xsd:element name="Attendance_x0020_Sheets" ma:index="8" nillable="true" ma:displayName="Category" ma:default="Attendance Sheets" ma:format="Dropdown" ma:internalName="Attendance_x0020_Sheets">
      <xsd:simpleType>
        <xsd:union memberTypes="dms:Text">
          <xsd:simpleType>
            <xsd:restriction base="dms:Choice">
              <xsd:enumeration value="Attendance Sheets"/>
            </xsd:restriction>
          </xsd:simpleType>
        </xsd:un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A83DD6-5505-4521-A7A9-16E439FA09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BA3092-F869-4E91-BE97-33F29DAE301D}">
  <ds:schemaRefs>
    <ds:schemaRef ds:uri="http://schemas.microsoft.com/office/2006/metadata/properties"/>
    <ds:schemaRef ds:uri="6137292c-a8a0-4c25-a004-adaaaf92099d"/>
  </ds:schemaRefs>
</ds:datastoreItem>
</file>

<file path=customXml/itemProps3.xml><?xml version="1.0" encoding="utf-8"?>
<ds:datastoreItem xmlns:ds="http://schemas.openxmlformats.org/officeDocument/2006/customXml" ds:itemID="{17A47041-CC1D-4DF5-9109-0652C71CA6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37292c-a8a0-4c25-a004-adaaaf9209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0E5952-E1F4-40A5-9341-10D733C73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TER Resume Template - Fall 2013</vt:lpstr>
    </vt:vector>
  </TitlesOfParts>
  <Company>The University of Texas</Company>
  <LinksUpToDate>false</LinksUpToDate>
  <CharactersWithSpaces>3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Resume Template - Fall 2013</dc:title>
  <dc:creator>Abhishek Ramchandani</dc:creator>
  <cp:lastModifiedBy>Abhishek Ramchandani</cp:lastModifiedBy>
  <cp:revision>3</cp:revision>
  <cp:lastPrinted>2014-12-18T15:23:00Z</cp:lastPrinted>
  <dcterms:created xsi:type="dcterms:W3CDTF">2015-07-03T11:30:00Z</dcterms:created>
  <dcterms:modified xsi:type="dcterms:W3CDTF">2015-07-05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293761A0A8254CA004ADAAAF92099D</vt:lpwstr>
  </property>
  <property fmtid="{D5CDD505-2E9C-101B-9397-08002B2CF9AE}" pid="3" name="Event Name">
    <vt:lpwstr>Other</vt:lpwstr>
  </property>
  <property fmtid="{D5CDD505-2E9C-101B-9397-08002B2CF9AE}" pid="4" name="Category0">
    <vt:lpwstr>Bulletin BoardResource Handout</vt:lpwstr>
  </property>
  <property fmtid="{D5CDD505-2E9C-101B-9397-08002B2CF9AE}" pid="5" name="File Format">
    <vt:lpwstr>Word</vt:lpwstr>
  </property>
  <property fmtid="{D5CDD505-2E9C-101B-9397-08002B2CF9AE}" pid="6" name="Attendance Sheets">
    <vt:lpwstr>Handout</vt:lpwstr>
  </property>
</Properties>
</file>